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C255EA" w14:textId="77777777" w:rsidR="0033145A" w:rsidRDefault="0033145A" w:rsidP="00031C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b/>
          <w:bCs/>
          <w:color w:val="1F497D"/>
          <w:sz w:val="24"/>
          <w:szCs w:val="24"/>
          <w:lang w:val="sq-AL"/>
        </w:rPr>
      </w:pPr>
    </w:p>
    <w:p w14:paraId="5C7A0620" w14:textId="3F013477" w:rsidR="00031C9C" w:rsidRPr="006E7BA4" w:rsidRDefault="00A91E67" w:rsidP="00031C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b/>
          <w:bCs/>
          <w:color w:val="1F497D"/>
          <w:sz w:val="24"/>
          <w:szCs w:val="24"/>
          <w:lang w:val="sq-AL"/>
        </w:rPr>
      </w:pPr>
      <w:r w:rsidRPr="006E7BA4">
        <w:rPr>
          <w:rFonts w:ascii="Arial" w:eastAsia="Times New Roman" w:hAnsi="Arial" w:cs="Arial"/>
          <w:b/>
          <w:bCs/>
          <w:color w:val="1F497D"/>
          <w:sz w:val="24"/>
          <w:szCs w:val="24"/>
          <w:lang w:val="sq-AL"/>
        </w:rPr>
        <w:t xml:space="preserve">Forcimi </w:t>
      </w:r>
      <w:r w:rsidR="00031C9C" w:rsidRPr="006E7BA4">
        <w:rPr>
          <w:rFonts w:ascii="Arial" w:eastAsia="Times New Roman" w:hAnsi="Arial" w:cs="Arial"/>
          <w:b/>
          <w:bCs/>
          <w:color w:val="1F497D"/>
          <w:sz w:val="24"/>
          <w:szCs w:val="24"/>
          <w:lang w:val="sq-AL"/>
        </w:rPr>
        <w:t>i kulturës së integritetit përmes Kodit të Etikës dhe Planeve të Integritetit në sektorin e administratës publike</w:t>
      </w:r>
    </w:p>
    <w:p w14:paraId="32BA1120" w14:textId="3CEF158F" w:rsidR="00031C9C" w:rsidRPr="006E7BA4" w:rsidRDefault="00AE2CEE" w:rsidP="00031C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Arial" w:eastAsia="Times New Roman" w:hAnsi="Arial" w:cs="Arial"/>
          <w:b/>
          <w:bCs/>
          <w:color w:val="1F497D"/>
          <w:sz w:val="20"/>
          <w:szCs w:val="20"/>
          <w:lang w:val="sq-AL"/>
        </w:rPr>
      </w:pPr>
      <w:r w:rsidRPr="006E7BA4">
        <w:rPr>
          <w:rFonts w:ascii="Arial" w:eastAsia="Times New Roman" w:hAnsi="Arial" w:cs="Arial"/>
          <w:b/>
          <w:bCs/>
          <w:color w:val="1F497D"/>
          <w:sz w:val="20"/>
          <w:szCs w:val="20"/>
          <w:lang w:val="sq-AL"/>
        </w:rPr>
        <w:t>Forum politikash</w:t>
      </w:r>
    </w:p>
    <w:p w14:paraId="3E8E76A6" w14:textId="123F484F" w:rsidR="00BA58C6" w:rsidRPr="006E7BA4" w:rsidRDefault="00BA58C6" w:rsidP="00BA58C6">
      <w:pPr>
        <w:spacing w:after="0" w:line="276" w:lineRule="auto"/>
        <w:jc w:val="center"/>
        <w:rPr>
          <w:rFonts w:eastAsia="Calibri" w:cstheme="minorHAnsi"/>
          <w:b/>
          <w:color w:val="0070C0"/>
          <w:sz w:val="24"/>
          <w:szCs w:val="24"/>
          <w:lang w:val="sq-AL"/>
        </w:rPr>
      </w:pPr>
      <w:r w:rsidRPr="006E7BA4">
        <w:rPr>
          <w:rFonts w:eastAsia="Calibri" w:cstheme="minorHAnsi"/>
          <w:b/>
          <w:color w:val="0070C0"/>
          <w:sz w:val="24"/>
          <w:szCs w:val="24"/>
          <w:lang w:val="sq-AL"/>
        </w:rPr>
        <w:t>7 Dhjetor 2022, 14:00 – 1</w:t>
      </w:r>
      <w:r w:rsidR="006E7BA4" w:rsidRPr="006E7BA4">
        <w:rPr>
          <w:rFonts w:eastAsia="Calibri" w:cstheme="minorHAnsi"/>
          <w:b/>
          <w:color w:val="0070C0"/>
          <w:sz w:val="24"/>
          <w:szCs w:val="24"/>
          <w:lang w:val="sq-AL"/>
        </w:rPr>
        <w:t>6</w:t>
      </w:r>
      <w:r w:rsidRPr="006E7BA4">
        <w:rPr>
          <w:rFonts w:eastAsia="Calibri" w:cstheme="minorHAnsi"/>
          <w:b/>
          <w:color w:val="0070C0"/>
          <w:sz w:val="24"/>
          <w:szCs w:val="24"/>
          <w:lang w:val="sq-AL"/>
        </w:rPr>
        <w:t>:</w:t>
      </w:r>
      <w:r w:rsidR="006E7BA4" w:rsidRPr="006E7BA4">
        <w:rPr>
          <w:rFonts w:eastAsia="Calibri" w:cstheme="minorHAnsi"/>
          <w:b/>
          <w:color w:val="0070C0"/>
          <w:sz w:val="24"/>
          <w:szCs w:val="24"/>
          <w:lang w:val="sq-AL"/>
        </w:rPr>
        <w:t>00</w:t>
      </w:r>
    </w:p>
    <w:p w14:paraId="4F3BDA50" w14:textId="6930D3FA" w:rsidR="00AE2CEE" w:rsidRPr="006E7BA4" w:rsidRDefault="006E7BA4" w:rsidP="0073635D">
      <w:pPr>
        <w:spacing w:line="276" w:lineRule="auto"/>
        <w:jc w:val="center"/>
        <w:rPr>
          <w:rFonts w:eastAsia="Calibri" w:cs="Calibri"/>
          <w:i/>
          <w:sz w:val="20"/>
          <w:szCs w:val="20"/>
          <w:lang w:val="sq-AL"/>
        </w:rPr>
      </w:pPr>
      <w:r>
        <w:rPr>
          <w:rFonts w:eastAsia="Calibri" w:cs="Calibri"/>
          <w:i/>
          <w:sz w:val="20"/>
          <w:szCs w:val="20"/>
          <w:lang w:val="sq-AL"/>
        </w:rPr>
        <w:t>Vendi</w:t>
      </w:r>
      <w:r w:rsidR="00255C0E" w:rsidRPr="006E7BA4">
        <w:rPr>
          <w:rFonts w:eastAsia="Calibri" w:cs="Calibri"/>
          <w:i/>
          <w:sz w:val="20"/>
          <w:szCs w:val="20"/>
          <w:lang w:val="sq-AL"/>
        </w:rPr>
        <w:t xml:space="preserve">: </w:t>
      </w:r>
      <w:r w:rsidR="005C6625" w:rsidRPr="006E7BA4">
        <w:rPr>
          <w:rFonts w:eastAsia="Calibri" w:cs="Calibri"/>
          <w:i/>
          <w:sz w:val="20"/>
          <w:szCs w:val="20"/>
          <w:lang w:val="sq-AL"/>
        </w:rPr>
        <w:t xml:space="preserve">Tirana International </w:t>
      </w:r>
      <w:r w:rsidR="00821E73" w:rsidRPr="006E7BA4">
        <w:rPr>
          <w:rFonts w:eastAsia="Calibri" w:cs="Calibri"/>
          <w:i/>
          <w:sz w:val="20"/>
          <w:szCs w:val="20"/>
          <w:lang w:val="sq-AL"/>
        </w:rPr>
        <w:t>Hotel</w:t>
      </w:r>
      <w:r w:rsidR="00BA58C6" w:rsidRPr="006E7BA4">
        <w:rPr>
          <w:rFonts w:eastAsia="Calibri" w:cs="Calibri"/>
          <w:i/>
          <w:sz w:val="20"/>
          <w:szCs w:val="20"/>
          <w:lang w:val="sq-AL"/>
        </w:rPr>
        <w:t xml:space="preserve">, salla </w:t>
      </w:r>
      <w:r w:rsidR="005C6625" w:rsidRPr="006E7BA4">
        <w:rPr>
          <w:rFonts w:eastAsia="Calibri" w:cs="Calibri"/>
          <w:i/>
          <w:sz w:val="20"/>
          <w:szCs w:val="20"/>
          <w:lang w:val="sq-AL"/>
        </w:rPr>
        <w:t xml:space="preserve"> Abret </w:t>
      </w:r>
    </w:p>
    <w:p w14:paraId="3759E96D" w14:textId="07D9787F" w:rsidR="00BA58C6" w:rsidRPr="00DF17A6" w:rsidRDefault="00AE2CEE" w:rsidP="00BA58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cstheme="minorHAnsi"/>
          <w:color w:val="000000"/>
          <w:lang w:val="sq-AL"/>
        </w:rPr>
      </w:pPr>
      <w:r w:rsidRPr="00DF17A6">
        <w:rPr>
          <w:rFonts w:cstheme="minorHAnsi"/>
          <w:color w:val="000000"/>
          <w:lang w:val="sq-AL"/>
        </w:rPr>
        <w:t>Tashm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prej disa vitesh, IDM 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h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angazhuar 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zhvillimin e instrumenteve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integritetit 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sektorin e administra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 publike, si n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nivelin qendror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qeverisjes ashtu edhe 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a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vendor. 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vitin 2019, IDM hartoi Metodologji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e Vler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imit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Riskut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Integritetit </w:t>
      </w:r>
      <w:r w:rsidR="00A91E67" w:rsidRPr="00DF17A6">
        <w:rPr>
          <w:rFonts w:cstheme="minorHAnsi"/>
          <w:color w:val="000000"/>
          <w:lang w:val="sq-AL"/>
        </w:rPr>
        <w:t>p</w:t>
      </w:r>
      <w:r w:rsidR="00BA58C6" w:rsidRPr="00DF17A6">
        <w:rPr>
          <w:rFonts w:cstheme="minorHAnsi"/>
          <w:color w:val="000000"/>
          <w:lang w:val="sq-AL"/>
        </w:rPr>
        <w:t>ë</w:t>
      </w:r>
      <w:r w:rsidR="00A91E67" w:rsidRPr="00DF17A6">
        <w:rPr>
          <w:rFonts w:cstheme="minorHAnsi"/>
          <w:color w:val="000000"/>
          <w:lang w:val="sq-AL"/>
        </w:rPr>
        <w:t>r</w:t>
      </w:r>
      <w:r w:rsidRPr="00DF17A6">
        <w:rPr>
          <w:rFonts w:cstheme="minorHAnsi"/>
          <w:color w:val="000000"/>
          <w:lang w:val="sq-AL"/>
        </w:rPr>
        <w:t xml:space="preserve"> sektorin publik e cila u miratua nga Ministria e Drej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is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cil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i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e Koordinatorit Komb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tar Kund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r Korrupsionit</w:t>
      </w:r>
      <w:r w:rsidR="0073635D" w:rsidRPr="00DF17A6">
        <w:rPr>
          <w:rFonts w:cstheme="minorHAnsi"/>
          <w:color w:val="000000"/>
          <w:lang w:val="sq-AL"/>
        </w:rPr>
        <w:t xml:space="preserve">, </w:t>
      </w:r>
      <w:r w:rsidRPr="00DF17A6">
        <w:rPr>
          <w:rFonts w:cstheme="minorHAnsi"/>
          <w:color w:val="000000"/>
          <w:lang w:val="sq-AL"/>
        </w:rPr>
        <w:t>me q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llim zhvillimin e planeve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integritetit</w:t>
      </w:r>
      <w:r w:rsidR="003E1097" w:rsidRPr="00DF17A6">
        <w:rPr>
          <w:rFonts w:cstheme="minorHAnsi"/>
          <w:color w:val="000000"/>
          <w:lang w:val="sq-AL"/>
        </w:rPr>
        <w:t xml:space="preserve"> pë</w:t>
      </w:r>
      <w:r w:rsidR="0073635D" w:rsidRPr="00DF17A6">
        <w:rPr>
          <w:rFonts w:cstheme="minorHAnsi"/>
          <w:color w:val="000000"/>
          <w:lang w:val="sq-AL"/>
        </w:rPr>
        <w:t>r institucionet publike</w:t>
      </w:r>
      <w:r w:rsidRPr="00DF17A6">
        <w:rPr>
          <w:rFonts w:cstheme="minorHAnsi"/>
          <w:color w:val="000000"/>
          <w:lang w:val="sq-AL"/>
        </w:rPr>
        <w:t xml:space="preserve">. </w:t>
      </w:r>
      <w:r w:rsidR="003E1097" w:rsidRPr="00DF17A6">
        <w:rPr>
          <w:rFonts w:cstheme="minorHAnsi"/>
          <w:color w:val="000000"/>
          <w:lang w:val="sq-AL"/>
        </w:rPr>
        <w:t>Përgjatë kë</w:t>
      </w:r>
      <w:r w:rsidR="0073635D" w:rsidRPr="00DF17A6">
        <w:rPr>
          <w:rFonts w:cstheme="minorHAnsi"/>
          <w:color w:val="000000"/>
          <w:lang w:val="sq-AL"/>
        </w:rPr>
        <w:t>saj periudhe 2019-2022</w:t>
      </w:r>
      <w:r w:rsidR="00BA58C6" w:rsidRPr="00DF17A6">
        <w:rPr>
          <w:rFonts w:cstheme="minorHAnsi"/>
          <w:color w:val="000000"/>
          <w:lang w:val="sq-AL"/>
        </w:rPr>
        <w:t>, IDM</w:t>
      </w:r>
      <w:r w:rsidR="00036E0B" w:rsidRPr="00DF17A6">
        <w:rPr>
          <w:rFonts w:cstheme="minorHAnsi"/>
          <w:color w:val="000000"/>
          <w:lang w:val="sq-AL"/>
        </w:rPr>
        <w:t xml:space="preserve"> n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>p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>rmjet nj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 xml:space="preserve"> ekipi eksper</w:t>
      </w:r>
      <w:r w:rsidR="003E1097" w:rsidRPr="00DF17A6">
        <w:rPr>
          <w:rFonts w:cstheme="minorHAnsi"/>
          <w:color w:val="000000"/>
          <w:lang w:val="sq-AL"/>
        </w:rPr>
        <w:t>të</w:t>
      </w:r>
      <w:r w:rsidR="0073635D" w:rsidRPr="00DF17A6">
        <w:rPr>
          <w:rFonts w:cstheme="minorHAnsi"/>
          <w:color w:val="000000"/>
          <w:lang w:val="sq-AL"/>
        </w:rPr>
        <w:t>sh</w:t>
      </w:r>
      <w:r w:rsidR="00036E0B" w:rsidRPr="00DF17A6">
        <w:rPr>
          <w:rFonts w:cstheme="minorHAnsi"/>
          <w:color w:val="000000"/>
          <w:lang w:val="sq-AL"/>
        </w:rPr>
        <w:t xml:space="preserve">, </w:t>
      </w:r>
      <w:r w:rsidRPr="00DF17A6">
        <w:rPr>
          <w:rFonts w:cstheme="minorHAnsi"/>
          <w:color w:val="000000"/>
          <w:lang w:val="sq-AL"/>
        </w:rPr>
        <w:t xml:space="preserve"> ka asistuar 6 ministri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linj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, 21 bashki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vendit </w:t>
      </w:r>
      <w:r w:rsidR="00BA58C6" w:rsidRPr="00DF17A6">
        <w:rPr>
          <w:rFonts w:cstheme="minorHAnsi"/>
          <w:color w:val="000000"/>
          <w:lang w:val="sq-AL"/>
        </w:rPr>
        <w:t>si edhe disa institucione t</w:t>
      </w:r>
      <w:r w:rsidR="0073635D" w:rsidRPr="00DF17A6">
        <w:rPr>
          <w:rFonts w:cstheme="minorHAnsi"/>
          <w:color w:val="000000"/>
          <w:lang w:val="sq-AL"/>
        </w:rPr>
        <w:t>ë</w:t>
      </w:r>
      <w:r w:rsidR="00BA58C6" w:rsidRPr="00DF17A6">
        <w:rPr>
          <w:rFonts w:cstheme="minorHAnsi"/>
          <w:color w:val="000000"/>
          <w:lang w:val="sq-AL"/>
        </w:rPr>
        <w:t xml:space="preserve"> tjera publike </w:t>
      </w:r>
      <w:r w:rsidRPr="00DF17A6">
        <w:rPr>
          <w:rFonts w:cstheme="minorHAnsi"/>
          <w:color w:val="000000"/>
          <w:lang w:val="sq-AL"/>
        </w:rPr>
        <w:t>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zhvillimin e Planeve 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Integritetit. Nj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tjet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r instrument </w:t>
      </w:r>
      <w:r w:rsidR="00BA58C6" w:rsidRPr="00DF17A6">
        <w:rPr>
          <w:rFonts w:cstheme="minorHAnsi"/>
          <w:color w:val="000000"/>
          <w:lang w:val="sq-AL"/>
        </w:rPr>
        <w:t>i</w:t>
      </w:r>
      <w:r w:rsidRPr="00DF17A6">
        <w:rPr>
          <w:rFonts w:cstheme="minorHAnsi"/>
          <w:color w:val="000000"/>
          <w:lang w:val="sq-AL"/>
        </w:rPr>
        <w:t xml:space="preserve"> r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nd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ish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m n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pro</w:t>
      </w:r>
      <w:r w:rsidR="00BA58C6" w:rsidRPr="00DF17A6">
        <w:rPr>
          <w:rFonts w:cstheme="minorHAnsi"/>
          <w:color w:val="000000"/>
          <w:lang w:val="sq-AL"/>
        </w:rPr>
        <w:t>m</w:t>
      </w:r>
      <w:r w:rsidRPr="00DF17A6">
        <w:rPr>
          <w:rFonts w:cstheme="minorHAnsi"/>
          <w:color w:val="000000"/>
          <w:lang w:val="sq-AL"/>
        </w:rPr>
        <w:t>ovimin e kultur</w:t>
      </w:r>
      <w:r w:rsidR="00BA58C6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s institucionale </w:t>
      </w:r>
      <w:r w:rsidR="00BA58C6" w:rsidRPr="00DF17A6">
        <w:rPr>
          <w:rFonts w:cstheme="minorHAnsi"/>
          <w:color w:val="000000"/>
          <w:lang w:val="sq-AL"/>
        </w:rPr>
        <w:t>me integritet, me asistenc</w:t>
      </w:r>
      <w:r w:rsidR="0073635D" w:rsidRPr="00DF17A6">
        <w:rPr>
          <w:rFonts w:cstheme="minorHAnsi"/>
          <w:color w:val="000000"/>
          <w:lang w:val="sq-AL"/>
        </w:rPr>
        <w:t>ë</w:t>
      </w:r>
      <w:r w:rsidR="00BA58C6" w:rsidRPr="00DF17A6">
        <w:rPr>
          <w:rFonts w:cstheme="minorHAnsi"/>
          <w:color w:val="000000"/>
          <w:lang w:val="sq-AL"/>
        </w:rPr>
        <w:t>n teknike të IDM, është edhe zhvillimi i Kodeve të Etikës (</w:t>
      </w:r>
      <w:r w:rsidR="0073635D" w:rsidRPr="00DF17A6">
        <w:rPr>
          <w:rFonts w:cstheme="minorHAnsi"/>
          <w:color w:val="000000"/>
          <w:lang w:val="sq-AL"/>
        </w:rPr>
        <w:t xml:space="preserve">për institucionin e </w:t>
      </w:r>
      <w:r w:rsidR="00BA58C6" w:rsidRPr="00DF17A6">
        <w:rPr>
          <w:rFonts w:cstheme="minorHAnsi"/>
          <w:color w:val="000000"/>
          <w:lang w:val="sq-AL"/>
        </w:rPr>
        <w:t>Kuvendi</w:t>
      </w:r>
      <w:r w:rsidR="0073635D" w:rsidRPr="00DF17A6">
        <w:rPr>
          <w:rFonts w:cstheme="minorHAnsi"/>
          <w:color w:val="000000"/>
          <w:lang w:val="sq-AL"/>
        </w:rPr>
        <w:t>t</w:t>
      </w:r>
      <w:r w:rsidR="00BA58C6" w:rsidRPr="00DF17A6">
        <w:rPr>
          <w:rFonts w:cstheme="minorHAnsi"/>
          <w:color w:val="000000"/>
          <w:lang w:val="sq-AL"/>
        </w:rPr>
        <w:t xml:space="preserve"> dhe Gjykat</w:t>
      </w:r>
      <w:r w:rsidR="003E1097" w:rsidRPr="00DF17A6">
        <w:rPr>
          <w:rFonts w:cstheme="minorHAnsi"/>
          <w:color w:val="000000"/>
          <w:lang w:val="sq-AL"/>
        </w:rPr>
        <w:t>ë</w:t>
      </w:r>
      <w:r w:rsidR="0073635D" w:rsidRPr="00DF17A6">
        <w:rPr>
          <w:rFonts w:cstheme="minorHAnsi"/>
          <w:color w:val="000000"/>
          <w:lang w:val="sq-AL"/>
        </w:rPr>
        <w:t>n</w:t>
      </w:r>
      <w:r w:rsidR="00BA58C6" w:rsidRPr="00DF17A6">
        <w:rPr>
          <w:rFonts w:cstheme="minorHAnsi"/>
          <w:color w:val="000000"/>
          <w:lang w:val="sq-AL"/>
        </w:rPr>
        <w:t xml:space="preserve"> Kushtetuese </w:t>
      </w:r>
      <w:r w:rsidR="003E1097" w:rsidRPr="00DF17A6">
        <w:rPr>
          <w:rFonts w:cstheme="minorHAnsi"/>
          <w:color w:val="000000"/>
          <w:lang w:val="sq-AL"/>
        </w:rPr>
        <w:t>të</w:t>
      </w:r>
      <w:r w:rsidR="00BA58C6" w:rsidRPr="00DF17A6">
        <w:rPr>
          <w:rFonts w:cstheme="minorHAnsi"/>
          <w:color w:val="000000"/>
          <w:lang w:val="sq-AL"/>
        </w:rPr>
        <w:t xml:space="preserve"> Republik</w:t>
      </w:r>
      <w:r w:rsidR="0073635D" w:rsidRPr="00DF17A6">
        <w:rPr>
          <w:rFonts w:cstheme="minorHAnsi"/>
          <w:color w:val="000000"/>
          <w:lang w:val="sq-AL"/>
        </w:rPr>
        <w:t>ë</w:t>
      </w:r>
      <w:r w:rsidR="00BA58C6" w:rsidRPr="00DF17A6">
        <w:rPr>
          <w:rFonts w:cstheme="minorHAnsi"/>
          <w:color w:val="000000"/>
          <w:lang w:val="sq-AL"/>
        </w:rPr>
        <w:t>s s</w:t>
      </w:r>
      <w:r w:rsidR="0073635D" w:rsidRPr="00DF17A6">
        <w:rPr>
          <w:rFonts w:cstheme="minorHAnsi"/>
          <w:color w:val="000000"/>
          <w:lang w:val="sq-AL"/>
        </w:rPr>
        <w:t>ë</w:t>
      </w:r>
      <w:r w:rsidR="00BA58C6" w:rsidRPr="00DF17A6">
        <w:rPr>
          <w:rFonts w:cstheme="minorHAnsi"/>
          <w:color w:val="000000"/>
          <w:lang w:val="sq-AL"/>
        </w:rPr>
        <w:t xml:space="preserve"> Shqip</w:t>
      </w:r>
      <w:r w:rsidR="0073635D" w:rsidRPr="00DF17A6">
        <w:rPr>
          <w:rFonts w:cstheme="minorHAnsi"/>
          <w:color w:val="000000"/>
          <w:lang w:val="sq-AL"/>
        </w:rPr>
        <w:t>ë</w:t>
      </w:r>
      <w:r w:rsidR="00BA58C6" w:rsidRPr="00DF17A6">
        <w:rPr>
          <w:rFonts w:cstheme="minorHAnsi"/>
          <w:color w:val="000000"/>
          <w:lang w:val="sq-AL"/>
        </w:rPr>
        <w:t>ris</w:t>
      </w:r>
      <w:r w:rsidR="0073635D" w:rsidRPr="00DF17A6">
        <w:rPr>
          <w:rFonts w:cstheme="minorHAnsi"/>
          <w:color w:val="000000"/>
          <w:lang w:val="sq-AL"/>
        </w:rPr>
        <w:t>ë</w:t>
      </w:r>
      <w:r w:rsidR="003E1097" w:rsidRPr="00DF17A6">
        <w:rPr>
          <w:rFonts w:cstheme="minorHAnsi"/>
          <w:color w:val="000000"/>
          <w:lang w:val="sq-AL"/>
        </w:rPr>
        <w:t>) si edhe një Kod</w:t>
      </w:r>
      <w:r w:rsidR="00BA58C6" w:rsidRPr="00DF17A6">
        <w:rPr>
          <w:rFonts w:cstheme="minorHAnsi"/>
          <w:color w:val="000000"/>
          <w:lang w:val="sq-AL"/>
        </w:rPr>
        <w:t xml:space="preserve"> Standar</w:t>
      </w:r>
      <w:r w:rsidR="006E7BA4" w:rsidRPr="00DF17A6">
        <w:rPr>
          <w:rFonts w:cstheme="minorHAnsi"/>
          <w:color w:val="000000"/>
          <w:lang w:val="sq-AL"/>
        </w:rPr>
        <w:t>d</w:t>
      </w:r>
      <w:r w:rsidR="00BA58C6" w:rsidRPr="00DF17A6">
        <w:rPr>
          <w:rFonts w:cstheme="minorHAnsi"/>
          <w:color w:val="000000"/>
          <w:lang w:val="sq-AL"/>
        </w:rPr>
        <w:t xml:space="preserve"> i Sjelljes p</w:t>
      </w:r>
      <w:r w:rsidR="0073635D" w:rsidRPr="00DF17A6">
        <w:rPr>
          <w:rFonts w:cstheme="minorHAnsi"/>
          <w:color w:val="000000"/>
          <w:lang w:val="sq-AL"/>
        </w:rPr>
        <w:t>ë</w:t>
      </w:r>
      <w:r w:rsidR="00BA58C6" w:rsidRPr="00DF17A6">
        <w:rPr>
          <w:rFonts w:cstheme="minorHAnsi"/>
          <w:color w:val="000000"/>
          <w:lang w:val="sq-AL"/>
        </w:rPr>
        <w:t>r bashkit</w:t>
      </w:r>
      <w:r w:rsidR="0073635D" w:rsidRPr="00DF17A6">
        <w:rPr>
          <w:rFonts w:cstheme="minorHAnsi"/>
          <w:color w:val="000000"/>
          <w:lang w:val="sq-AL"/>
        </w:rPr>
        <w:t>ë</w:t>
      </w:r>
      <w:r w:rsidR="00BA58C6" w:rsidRPr="00DF17A6">
        <w:rPr>
          <w:rFonts w:cstheme="minorHAnsi"/>
          <w:color w:val="000000"/>
          <w:lang w:val="sq-AL"/>
        </w:rPr>
        <w:t xml:space="preserve"> e vendit.</w:t>
      </w:r>
      <w:r w:rsidR="00036E0B" w:rsidRPr="00DF17A6">
        <w:rPr>
          <w:rFonts w:cstheme="minorHAnsi"/>
          <w:color w:val="000000"/>
          <w:lang w:val="sq-AL"/>
        </w:rPr>
        <w:t xml:space="preserve"> Procesi i zhvillimit t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 xml:space="preserve"> k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>tyre instrumenteve n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 xml:space="preserve"> sektorin e administrat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>s publike ka patur</w:t>
      </w:r>
      <w:r w:rsidR="003378DB" w:rsidRPr="00DF17A6">
        <w:rPr>
          <w:rFonts w:cstheme="minorHAnsi"/>
          <w:color w:val="000000"/>
          <w:lang w:val="sq-AL"/>
        </w:rPr>
        <w:t xml:space="preserve"> v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>shtir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>sit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 xml:space="preserve"> dhe </w:t>
      </w:r>
      <w:r w:rsidR="00036E0B" w:rsidRPr="00DF17A6">
        <w:rPr>
          <w:rFonts w:cstheme="minorHAnsi"/>
          <w:color w:val="000000"/>
          <w:lang w:val="sq-AL"/>
        </w:rPr>
        <w:t xml:space="preserve">sfidat  e veta </w:t>
      </w:r>
      <w:r w:rsidR="0073635D" w:rsidRPr="00DF17A6">
        <w:rPr>
          <w:rFonts w:cstheme="minorHAnsi"/>
          <w:color w:val="000000"/>
          <w:lang w:val="sq-AL"/>
        </w:rPr>
        <w:t>por</w:t>
      </w:r>
      <w:r w:rsidR="00036E0B" w:rsidRPr="00DF17A6">
        <w:rPr>
          <w:rFonts w:cstheme="minorHAnsi"/>
          <w:color w:val="000000"/>
          <w:lang w:val="sq-AL"/>
        </w:rPr>
        <w:t xml:space="preserve"> edhe ka ofruar mund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>si p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>r k</w:t>
      </w:r>
      <w:r w:rsidR="0073635D" w:rsidRPr="00DF17A6">
        <w:rPr>
          <w:rFonts w:cstheme="minorHAnsi"/>
          <w:color w:val="000000"/>
          <w:lang w:val="sq-AL"/>
        </w:rPr>
        <w:t>ë</w:t>
      </w:r>
      <w:r w:rsidR="00036E0B" w:rsidRPr="00DF17A6">
        <w:rPr>
          <w:rFonts w:cstheme="minorHAnsi"/>
          <w:color w:val="000000"/>
          <w:lang w:val="sq-AL"/>
        </w:rPr>
        <w:t xml:space="preserve">to institucione. </w:t>
      </w:r>
    </w:p>
    <w:p w14:paraId="4974CA96" w14:textId="208CBCDA" w:rsidR="00036E0B" w:rsidRPr="00DF17A6" w:rsidRDefault="00036E0B" w:rsidP="00BA58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cstheme="minorHAnsi"/>
          <w:color w:val="000000"/>
          <w:lang w:val="sq-AL"/>
        </w:rPr>
      </w:pPr>
    </w:p>
    <w:p w14:paraId="77540815" w14:textId="7A36ED3C" w:rsidR="003378DB" w:rsidRPr="00DF17A6" w:rsidRDefault="00036E0B" w:rsidP="003378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cstheme="minorHAnsi"/>
          <w:color w:val="000000"/>
          <w:lang w:val="sq-AL"/>
        </w:rPr>
      </w:pPr>
      <w:r w:rsidRPr="00DF17A6">
        <w:rPr>
          <w:rFonts w:cstheme="minorHAnsi"/>
          <w:color w:val="000000"/>
          <w:lang w:val="sq-AL"/>
        </w:rPr>
        <w:t>Me q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llim ndarjen e k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aj p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rvoje si edhe m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simet e nxjerra</w:t>
      </w:r>
      <w:r w:rsidR="003378DB" w:rsidRPr="00DF17A6">
        <w:rPr>
          <w:rFonts w:cstheme="minorHAnsi"/>
          <w:color w:val="000000"/>
          <w:lang w:val="sq-AL"/>
        </w:rPr>
        <w:t>,</w:t>
      </w:r>
      <w:r w:rsidRPr="00DF17A6">
        <w:rPr>
          <w:rFonts w:cstheme="minorHAnsi"/>
          <w:color w:val="000000"/>
          <w:lang w:val="sq-AL"/>
        </w:rPr>
        <w:t xml:space="preserve"> n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zhvillimin e k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tyre instrumenteve </w:t>
      </w:r>
      <w:r w:rsidR="003378DB" w:rsidRPr="00DF17A6">
        <w:rPr>
          <w:rFonts w:cstheme="minorHAnsi"/>
          <w:color w:val="000000"/>
          <w:lang w:val="sq-AL"/>
        </w:rPr>
        <w:t xml:space="preserve"> p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 xml:space="preserve">r </w:t>
      </w:r>
      <w:r w:rsidRPr="00DF17A6">
        <w:rPr>
          <w:rFonts w:cstheme="minorHAnsi"/>
          <w:color w:val="000000"/>
          <w:lang w:val="sq-AL"/>
        </w:rPr>
        <w:t>forcimin e integritetit institucional dhe rritjen e besimit publik n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sektorin publik, IDM me mbështetjen e Hanns Seidel Stiftung, zyra </w:t>
      </w:r>
      <w:r w:rsidR="003378DB" w:rsidRPr="00DF17A6">
        <w:rPr>
          <w:rFonts w:cstheme="minorHAnsi"/>
          <w:color w:val="000000"/>
          <w:lang w:val="sq-AL"/>
        </w:rPr>
        <w:t>p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>r Shqip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>rin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, organizon nj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forum politikash me tem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</w:t>
      </w:r>
      <w:r w:rsidR="00BA58C6" w:rsidRPr="00DF17A6">
        <w:rPr>
          <w:rFonts w:cstheme="minorHAnsi"/>
          <w:color w:val="000000"/>
          <w:lang w:val="sq-AL"/>
        </w:rPr>
        <w:t>“</w:t>
      </w:r>
      <w:r w:rsidR="00A91E67" w:rsidRPr="00DF17A6">
        <w:rPr>
          <w:rFonts w:cstheme="minorHAnsi"/>
          <w:i/>
          <w:color w:val="000000"/>
          <w:lang w:val="sq-AL"/>
        </w:rPr>
        <w:t>Forcimi</w:t>
      </w:r>
      <w:r w:rsidR="00BA58C6" w:rsidRPr="00DF17A6">
        <w:rPr>
          <w:rFonts w:cstheme="minorHAnsi"/>
          <w:i/>
          <w:color w:val="000000"/>
          <w:lang w:val="sq-AL"/>
        </w:rPr>
        <w:t xml:space="preserve"> i kulturës së integritetit përmes Kodit të Etikës dhe Planeve të Integritetit në sektorin e administratës publike</w:t>
      </w:r>
      <w:r w:rsidR="00BA58C6" w:rsidRPr="00DF17A6">
        <w:rPr>
          <w:rFonts w:cstheme="minorHAnsi"/>
          <w:color w:val="000000"/>
          <w:lang w:val="sq-AL"/>
        </w:rPr>
        <w:t>”</w:t>
      </w:r>
      <w:r w:rsidRPr="00DF17A6">
        <w:rPr>
          <w:rFonts w:cstheme="minorHAnsi"/>
          <w:color w:val="000000"/>
          <w:lang w:val="sq-AL"/>
        </w:rPr>
        <w:t>.  P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r m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tep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>r</w:t>
      </w:r>
      <w:r w:rsidR="003378DB" w:rsidRPr="00DF17A6">
        <w:rPr>
          <w:rFonts w:cstheme="minorHAnsi"/>
          <w:color w:val="000000"/>
          <w:lang w:val="sq-AL"/>
        </w:rPr>
        <w:t>,</w:t>
      </w:r>
      <w:r w:rsidRPr="00DF17A6">
        <w:rPr>
          <w:rFonts w:cstheme="minorHAnsi"/>
          <w:color w:val="000000"/>
          <w:lang w:val="sq-AL"/>
        </w:rPr>
        <w:t xml:space="preserve"> forumi synon t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prezantoj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edhe tre dokumente politikash t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hartuara nga disa</w:t>
      </w:r>
      <w:r w:rsidR="0015349E" w:rsidRPr="00DF17A6">
        <w:rPr>
          <w:rFonts w:cstheme="minorHAnsi"/>
          <w:color w:val="000000"/>
          <w:lang w:val="sq-AL"/>
        </w:rPr>
        <w:t xml:space="preserve"> ekspertë</w:t>
      </w:r>
      <w:r w:rsidRPr="00DF17A6">
        <w:rPr>
          <w:rFonts w:cstheme="minorHAnsi"/>
          <w:color w:val="000000"/>
          <w:lang w:val="sq-AL"/>
        </w:rPr>
        <w:t xml:space="preserve"> prej ekipit t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 IDM-s</w:t>
      </w:r>
      <w:r w:rsidR="0073635D" w:rsidRPr="00DF17A6">
        <w:rPr>
          <w:rFonts w:cstheme="minorHAnsi"/>
          <w:color w:val="000000"/>
          <w:lang w:val="sq-AL"/>
        </w:rPr>
        <w:t>ë</w:t>
      </w:r>
      <w:r w:rsidRPr="00DF17A6">
        <w:rPr>
          <w:rFonts w:cstheme="minorHAnsi"/>
          <w:color w:val="000000"/>
          <w:lang w:val="sq-AL"/>
        </w:rPr>
        <w:t xml:space="preserve">, </w:t>
      </w:r>
      <w:r w:rsidR="003378DB" w:rsidRPr="00DF17A6">
        <w:rPr>
          <w:rFonts w:cstheme="minorHAnsi"/>
          <w:color w:val="000000"/>
          <w:lang w:val="sq-AL"/>
        </w:rPr>
        <w:t>t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 xml:space="preserve"> mb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>shtetura n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 xml:space="preserve"> k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>t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 xml:space="preserve"> eksperienc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 xml:space="preserve"> t</w:t>
      </w:r>
      <w:r w:rsidR="0073635D" w:rsidRPr="00DF17A6">
        <w:rPr>
          <w:rFonts w:cstheme="minorHAnsi"/>
          <w:color w:val="000000"/>
          <w:lang w:val="sq-AL"/>
        </w:rPr>
        <w:t>ë</w:t>
      </w:r>
      <w:r w:rsidR="003378DB" w:rsidRPr="00DF17A6">
        <w:rPr>
          <w:rFonts w:cstheme="minorHAnsi"/>
          <w:color w:val="000000"/>
          <w:lang w:val="sq-AL"/>
        </w:rPr>
        <w:t xml:space="preserve"> fituar me institucionet publike, me tema:</w:t>
      </w:r>
    </w:p>
    <w:p w14:paraId="19BB5862" w14:textId="77777777" w:rsidR="003378DB" w:rsidRPr="00DF17A6" w:rsidRDefault="003378DB" w:rsidP="003378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cstheme="minorHAnsi"/>
          <w:color w:val="000000"/>
          <w:lang w:val="sq-AL"/>
        </w:rPr>
      </w:pPr>
    </w:p>
    <w:p w14:paraId="737F73FA" w14:textId="1107A156" w:rsidR="003378DB" w:rsidRPr="00DF17A6" w:rsidRDefault="003E1097" w:rsidP="00DF17A6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DF17A6">
        <w:rPr>
          <w:sz w:val="22"/>
          <w:szCs w:val="22"/>
        </w:rPr>
        <w:t>Integriteti</w:t>
      </w:r>
      <w:r w:rsidR="003378DB" w:rsidRPr="00DF17A6">
        <w:rPr>
          <w:sz w:val="22"/>
          <w:szCs w:val="22"/>
        </w:rPr>
        <w:t xml:space="preserve"> n</w:t>
      </w:r>
      <w:r w:rsidR="0073635D" w:rsidRPr="00DF17A6">
        <w:rPr>
          <w:sz w:val="22"/>
          <w:szCs w:val="22"/>
        </w:rPr>
        <w:t>ë</w:t>
      </w:r>
      <w:r w:rsidR="003378DB" w:rsidRPr="00DF17A6">
        <w:rPr>
          <w:sz w:val="22"/>
          <w:szCs w:val="22"/>
        </w:rPr>
        <w:t xml:space="preserve"> institucionet e qeverisjes qendrore: Sfidat dhe rruga p</w:t>
      </w:r>
      <w:r w:rsidR="0073635D" w:rsidRPr="00DF17A6">
        <w:rPr>
          <w:sz w:val="22"/>
          <w:szCs w:val="22"/>
        </w:rPr>
        <w:t>ë</w:t>
      </w:r>
      <w:r w:rsidR="003378DB" w:rsidRPr="00DF17A6">
        <w:rPr>
          <w:sz w:val="22"/>
          <w:szCs w:val="22"/>
        </w:rPr>
        <w:t>rpara.</w:t>
      </w:r>
    </w:p>
    <w:p w14:paraId="6DC70656" w14:textId="51DAC0E8" w:rsidR="003378DB" w:rsidRPr="00DF17A6" w:rsidRDefault="003378DB" w:rsidP="00DF17A6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DF17A6">
        <w:rPr>
          <w:sz w:val="22"/>
          <w:szCs w:val="22"/>
        </w:rPr>
        <w:t>Kodet e Etik</w:t>
      </w:r>
      <w:r w:rsidR="0073635D" w:rsidRPr="00DF17A6">
        <w:rPr>
          <w:sz w:val="22"/>
          <w:szCs w:val="22"/>
        </w:rPr>
        <w:t>ë</w:t>
      </w:r>
      <w:r w:rsidRPr="00DF17A6">
        <w:rPr>
          <w:sz w:val="22"/>
          <w:szCs w:val="22"/>
        </w:rPr>
        <w:t>s n</w:t>
      </w:r>
      <w:r w:rsidR="0073635D" w:rsidRPr="00DF17A6">
        <w:rPr>
          <w:sz w:val="22"/>
          <w:szCs w:val="22"/>
        </w:rPr>
        <w:t>ë</w:t>
      </w:r>
      <w:r w:rsidRPr="00DF17A6">
        <w:rPr>
          <w:sz w:val="22"/>
          <w:szCs w:val="22"/>
        </w:rPr>
        <w:t xml:space="preserve"> sektorin publik: P</w:t>
      </w:r>
      <w:r w:rsidR="0073635D" w:rsidRPr="00DF17A6">
        <w:rPr>
          <w:sz w:val="22"/>
          <w:szCs w:val="22"/>
        </w:rPr>
        <w:t>ë</w:t>
      </w:r>
      <w:r w:rsidRPr="00DF17A6">
        <w:rPr>
          <w:sz w:val="22"/>
          <w:szCs w:val="22"/>
        </w:rPr>
        <w:t xml:space="preserve">rfitimet dhe sfidat. </w:t>
      </w:r>
    </w:p>
    <w:p w14:paraId="608211CD" w14:textId="7F14A0DB" w:rsidR="0073635D" w:rsidRPr="00DF17A6" w:rsidRDefault="003378DB" w:rsidP="00DF17A6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DF17A6">
        <w:rPr>
          <w:sz w:val="22"/>
          <w:szCs w:val="22"/>
        </w:rPr>
        <w:t>Sfidat q</w:t>
      </w:r>
      <w:r w:rsidR="0073635D" w:rsidRPr="00DF17A6">
        <w:rPr>
          <w:sz w:val="22"/>
          <w:szCs w:val="22"/>
        </w:rPr>
        <w:t>ë</w:t>
      </w:r>
      <w:r w:rsidRPr="00DF17A6">
        <w:rPr>
          <w:sz w:val="22"/>
          <w:szCs w:val="22"/>
        </w:rPr>
        <w:t xml:space="preserve"> pengojn</w:t>
      </w:r>
      <w:r w:rsidR="0073635D" w:rsidRPr="00DF17A6">
        <w:rPr>
          <w:sz w:val="22"/>
          <w:szCs w:val="22"/>
        </w:rPr>
        <w:t>ë</w:t>
      </w:r>
      <w:r w:rsidRPr="00DF17A6">
        <w:rPr>
          <w:sz w:val="22"/>
          <w:szCs w:val="22"/>
        </w:rPr>
        <w:t xml:space="preserve"> promovimin e kultur</w:t>
      </w:r>
      <w:r w:rsidR="0073635D" w:rsidRPr="00DF17A6">
        <w:rPr>
          <w:sz w:val="22"/>
          <w:szCs w:val="22"/>
        </w:rPr>
        <w:t>ë</w:t>
      </w:r>
      <w:r w:rsidRPr="00DF17A6">
        <w:rPr>
          <w:sz w:val="22"/>
          <w:szCs w:val="22"/>
        </w:rPr>
        <w:t>s me integritet n</w:t>
      </w:r>
      <w:r w:rsidR="0073635D" w:rsidRPr="00DF17A6">
        <w:rPr>
          <w:sz w:val="22"/>
          <w:szCs w:val="22"/>
        </w:rPr>
        <w:t>ë</w:t>
      </w:r>
      <w:r w:rsidRPr="00DF17A6">
        <w:rPr>
          <w:sz w:val="22"/>
          <w:szCs w:val="22"/>
        </w:rPr>
        <w:t xml:space="preserve"> qeverisjen vendore. </w:t>
      </w:r>
    </w:p>
    <w:p w14:paraId="556BE82B" w14:textId="77777777" w:rsidR="0073635D" w:rsidRPr="00DF17A6" w:rsidRDefault="0073635D" w:rsidP="006F07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ind w:left="360"/>
        <w:contextualSpacing/>
        <w:jc w:val="both"/>
        <w:outlineLvl w:val="0"/>
        <w:rPr>
          <w:rFonts w:cstheme="minorHAnsi"/>
          <w:color w:val="000000"/>
          <w:lang w:val="sq-AL"/>
        </w:rPr>
      </w:pPr>
    </w:p>
    <w:p w14:paraId="3EF7DC76" w14:textId="1810F45D" w:rsidR="0073635D" w:rsidRPr="00DF17A6" w:rsidRDefault="0073635D" w:rsidP="0073635D">
      <w:pPr>
        <w:ind w:hanging="2"/>
        <w:jc w:val="both"/>
        <w:rPr>
          <w:rFonts w:cstheme="minorHAnsi"/>
          <w:color w:val="000000"/>
          <w:lang w:val="sq-AL"/>
        </w:rPr>
      </w:pPr>
      <w:r w:rsidRPr="00DF17A6">
        <w:rPr>
          <w:rFonts w:cstheme="minorHAnsi"/>
          <w:color w:val="000000"/>
          <w:lang w:val="sq-AL"/>
        </w:rPr>
        <w:t>Ky forum politikash do të mbl</w:t>
      </w:r>
      <w:r w:rsidR="006F0779" w:rsidRPr="00DF17A6">
        <w:rPr>
          <w:rFonts w:cstheme="minorHAnsi"/>
          <w:color w:val="000000"/>
          <w:lang w:val="sq-AL"/>
        </w:rPr>
        <w:t>e</w:t>
      </w:r>
      <w:r w:rsidRPr="00DF17A6">
        <w:rPr>
          <w:rFonts w:cstheme="minorHAnsi"/>
          <w:color w:val="000000"/>
          <w:lang w:val="sq-AL"/>
        </w:rPr>
        <w:t xml:space="preserve">dhë së bashku politikbërës në të gjitha nivelet e qeverisjes, përfaqësues të ministrive të linjës dhe institucioneve të tjera publike që kanë zhvilluar </w:t>
      </w:r>
      <w:r w:rsidR="006F0779" w:rsidRPr="00DF17A6">
        <w:rPr>
          <w:rFonts w:cstheme="minorHAnsi"/>
          <w:color w:val="000000"/>
          <w:lang w:val="sq-AL"/>
        </w:rPr>
        <w:t>ose synojn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 t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 hartojn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 nj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 </w:t>
      </w:r>
      <w:r w:rsidRPr="00DF17A6">
        <w:rPr>
          <w:rFonts w:cstheme="minorHAnsi"/>
          <w:color w:val="000000"/>
          <w:lang w:val="sq-AL"/>
        </w:rPr>
        <w:t>Plan Integri</w:t>
      </w:r>
      <w:r w:rsidR="006F0779" w:rsidRPr="00DF17A6">
        <w:rPr>
          <w:rFonts w:cstheme="minorHAnsi"/>
          <w:color w:val="000000"/>
          <w:lang w:val="sq-AL"/>
        </w:rPr>
        <w:t>t</w:t>
      </w:r>
      <w:r w:rsidRPr="00DF17A6">
        <w:rPr>
          <w:rFonts w:cstheme="minorHAnsi"/>
          <w:color w:val="000000"/>
          <w:lang w:val="sq-AL"/>
        </w:rPr>
        <w:t xml:space="preserve">eti dhe/ose Kod Etike, përfaqësues të bashkive të vendit, akademia, përfaqësues të medias, organizata të shoqërisë civile si edhe studiues të pavarur. </w:t>
      </w:r>
    </w:p>
    <w:p w14:paraId="0FDE90C6" w14:textId="2F2F827B" w:rsidR="0073635D" w:rsidRPr="00DF17A6" w:rsidRDefault="0073635D" w:rsidP="009076DC">
      <w:pPr>
        <w:jc w:val="both"/>
        <w:rPr>
          <w:lang w:val="sq-AL"/>
        </w:rPr>
      </w:pPr>
      <w:r w:rsidRPr="00DF17A6">
        <w:rPr>
          <w:rFonts w:cstheme="minorHAnsi"/>
          <w:color w:val="000000"/>
          <w:lang w:val="sq-AL"/>
        </w:rPr>
        <w:t xml:space="preserve">Ekspertët do të bëjnë prezantimin e dokumenteve të politikave, </w:t>
      </w:r>
      <w:r w:rsidR="006F0779" w:rsidRPr="00DF17A6">
        <w:rPr>
          <w:rFonts w:cstheme="minorHAnsi"/>
          <w:color w:val="000000"/>
          <w:lang w:val="sq-AL"/>
        </w:rPr>
        <w:t xml:space="preserve">i cili </w:t>
      </w:r>
      <w:r w:rsidRPr="00DF17A6">
        <w:rPr>
          <w:rFonts w:cstheme="minorHAnsi"/>
          <w:color w:val="000000"/>
          <w:lang w:val="sq-AL"/>
        </w:rPr>
        <w:t xml:space="preserve">do të pasohet nga diskutimi i panelistëve mbi gjetjet, rekomandimet dhe rëndësinë e </w:t>
      </w:r>
      <w:r w:rsidR="006F0779" w:rsidRPr="00DF17A6">
        <w:rPr>
          <w:rFonts w:cstheme="minorHAnsi"/>
          <w:color w:val="000000"/>
          <w:lang w:val="sq-AL"/>
        </w:rPr>
        <w:t>k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>tyre instrumenteve pro-integritet n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 p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>rmir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>simin e kultur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>s s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 pun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s </w:t>
      </w:r>
      <w:r w:rsidRPr="00DF17A6">
        <w:rPr>
          <w:rFonts w:cstheme="minorHAnsi"/>
          <w:color w:val="000000"/>
          <w:lang w:val="sq-AL"/>
        </w:rPr>
        <w:t xml:space="preserve">në </w:t>
      </w:r>
      <w:r w:rsidR="006F0779" w:rsidRPr="00DF17A6">
        <w:rPr>
          <w:rFonts w:cstheme="minorHAnsi"/>
          <w:color w:val="000000"/>
          <w:lang w:val="sq-AL"/>
        </w:rPr>
        <w:t>sektorin e administrat</w:t>
      </w:r>
      <w:r w:rsidR="00F0307F" w:rsidRPr="00DF17A6">
        <w:rPr>
          <w:rFonts w:cstheme="minorHAnsi"/>
          <w:color w:val="000000"/>
          <w:lang w:val="sq-AL"/>
        </w:rPr>
        <w:t>ës</w:t>
      </w:r>
      <w:r w:rsidR="006F0779" w:rsidRPr="00DF17A6">
        <w:rPr>
          <w:rFonts w:cstheme="minorHAnsi"/>
          <w:color w:val="000000"/>
          <w:lang w:val="sq-AL"/>
        </w:rPr>
        <w:t xml:space="preserve"> publike n</w:t>
      </w:r>
      <w:r w:rsidR="00F0307F" w:rsidRPr="00DF17A6">
        <w:rPr>
          <w:rFonts w:cstheme="minorHAnsi"/>
          <w:color w:val="000000"/>
          <w:lang w:val="sq-AL"/>
        </w:rPr>
        <w:t>ë</w:t>
      </w:r>
      <w:r w:rsidR="006F0779" w:rsidRPr="00DF17A6">
        <w:rPr>
          <w:rFonts w:cstheme="minorHAnsi"/>
          <w:color w:val="000000"/>
          <w:lang w:val="sq-AL"/>
        </w:rPr>
        <w:t xml:space="preserve"> </w:t>
      </w:r>
      <w:r w:rsidRPr="00DF17A6">
        <w:rPr>
          <w:rFonts w:cstheme="minorHAnsi"/>
          <w:color w:val="000000"/>
          <w:lang w:val="sq-AL"/>
        </w:rPr>
        <w:t>Shqipëri.</w:t>
      </w:r>
    </w:p>
    <w:p w14:paraId="43070A0E" w14:textId="03796E28" w:rsidR="0073635D" w:rsidRPr="00DF17A6" w:rsidRDefault="0073635D" w:rsidP="0073635D">
      <w:pPr>
        <w:pStyle w:val="xxmsonormal"/>
        <w:spacing w:after="200"/>
        <w:jc w:val="both"/>
        <w:rPr>
          <w:rFonts w:asciiTheme="minorHAnsi" w:hAnsiTheme="minorHAnsi" w:cstheme="minorHAnsi"/>
          <w:color w:val="000000"/>
          <w:sz w:val="22"/>
          <w:szCs w:val="22"/>
          <w:lang w:val="sq-AL"/>
        </w:rPr>
      </w:pPr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 xml:space="preserve">Jeni të ftuar të na bashkoheni në diskutim në datë </w:t>
      </w:r>
      <w:r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7 dhjetor</w:t>
      </w:r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 xml:space="preserve">, ora </w:t>
      </w:r>
      <w:r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14:00 – 1</w:t>
      </w:r>
      <w:r w:rsidR="006E7BA4"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6</w:t>
      </w:r>
      <w:r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:</w:t>
      </w:r>
      <w:r w:rsidR="006E7BA4"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00</w:t>
      </w:r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 xml:space="preserve">, në </w:t>
      </w:r>
      <w:r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Hotel “</w:t>
      </w:r>
      <w:r w:rsidR="00F0307F"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Tirana Intenational</w:t>
      </w:r>
      <w:r w:rsidRPr="00DF17A6">
        <w:rPr>
          <w:rFonts w:asciiTheme="minorHAnsi" w:hAnsiTheme="minorHAnsi" w:cstheme="minorHAnsi"/>
          <w:b/>
          <w:color w:val="000000"/>
          <w:sz w:val="22"/>
          <w:szCs w:val="22"/>
          <w:lang w:val="sq-AL"/>
        </w:rPr>
        <w:t>”</w:t>
      </w:r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 xml:space="preserve">. Diskutimi do të bëhet me prani fizike. Ai do të zhvillohet në gjuhën shqipe, me përkthim simultan anglisht – shqip. </w:t>
      </w:r>
    </w:p>
    <w:p w14:paraId="7289B5F6" w14:textId="500C8913" w:rsidR="005D5ECB" w:rsidRPr="00DF17A6" w:rsidRDefault="0073635D" w:rsidP="00EB1229">
      <w:pPr>
        <w:pStyle w:val="xxmsonormal"/>
        <w:spacing w:after="200"/>
        <w:jc w:val="both"/>
        <w:rPr>
          <w:rFonts w:asciiTheme="minorHAnsi" w:hAnsiTheme="minorHAnsi" w:cstheme="minorHAnsi"/>
          <w:color w:val="000000"/>
          <w:sz w:val="22"/>
          <w:szCs w:val="22"/>
          <w:lang w:val="sq-AL"/>
        </w:rPr>
      </w:pPr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 xml:space="preserve">Luteni të dërgoni një </w:t>
      </w:r>
      <w:proofErr w:type="spellStart"/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>email</w:t>
      </w:r>
      <w:proofErr w:type="spellEnd"/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 xml:space="preserve"> në </w:t>
      </w:r>
      <w:hyperlink r:id="rId8" w:history="1">
        <w:r w:rsidR="00DF17A6" w:rsidRPr="00DF17A6">
          <w:rPr>
            <w:rStyle w:val="Hyperlink"/>
            <w:rFonts w:asciiTheme="minorHAnsi" w:hAnsiTheme="minorHAnsi" w:cstheme="minorHAnsi"/>
            <w:sz w:val="22"/>
            <w:szCs w:val="22"/>
            <w:lang w:val="sq-AL"/>
          </w:rPr>
          <w:t>asalianji@idmalbania.org</w:t>
        </w:r>
      </w:hyperlink>
      <w:r w:rsidRPr="00DF17A6">
        <w:rPr>
          <w:rFonts w:asciiTheme="minorHAnsi" w:hAnsiTheme="minorHAnsi" w:cstheme="minorHAnsi"/>
          <w:color w:val="000000"/>
          <w:sz w:val="22"/>
          <w:szCs w:val="22"/>
          <w:lang w:val="sq-AL"/>
        </w:rPr>
        <w:t xml:space="preserve"> për pjesëmarrjen tuaj në sallë. </w:t>
      </w:r>
    </w:p>
    <w:p w14:paraId="2C546605" w14:textId="42E31886" w:rsidR="00A24234" w:rsidRPr="006E7BA4" w:rsidRDefault="0082328F" w:rsidP="00A24234">
      <w:pPr>
        <w:jc w:val="center"/>
        <w:rPr>
          <w:rFonts w:eastAsia="Calibri" w:cstheme="minorHAnsi"/>
          <w:b/>
          <w:color w:val="0070C0"/>
          <w:sz w:val="28"/>
          <w:szCs w:val="28"/>
          <w:lang w:val="sq-AL"/>
        </w:rPr>
      </w:pPr>
      <w:r w:rsidRPr="006E7BA4">
        <w:rPr>
          <w:rFonts w:eastAsia="Calibri" w:cstheme="minorHAnsi"/>
          <w:b/>
          <w:color w:val="0070C0"/>
          <w:sz w:val="28"/>
          <w:szCs w:val="28"/>
          <w:lang w:val="sq-AL"/>
        </w:rPr>
        <w:lastRenderedPageBreak/>
        <w:t>Programi</w:t>
      </w:r>
    </w:p>
    <w:tbl>
      <w:tblPr>
        <w:tblStyle w:val="GridTable6Colorful-Accent1"/>
        <w:tblW w:w="9833" w:type="dxa"/>
        <w:tblLook w:val="04A0" w:firstRow="1" w:lastRow="0" w:firstColumn="1" w:lastColumn="0" w:noHBand="0" w:noVBand="1"/>
      </w:tblPr>
      <w:tblGrid>
        <w:gridCol w:w="1716"/>
        <w:gridCol w:w="8117"/>
      </w:tblGrid>
      <w:tr w:rsidR="00A24234" w:rsidRPr="00DE0A32" w14:paraId="2E455C53" w14:textId="77777777" w:rsidTr="00DE0A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14:paraId="3CDA9F44" w14:textId="77777777" w:rsidR="00A24234" w:rsidRPr="00DE0A32" w:rsidRDefault="003A3227" w:rsidP="003A3227">
            <w:pPr>
              <w:spacing w:line="360" w:lineRule="auto"/>
              <w:rPr>
                <w:rFonts w:cstheme="minorHAnsi"/>
                <w:b w:val="0"/>
                <w:lang w:val="sq-AL"/>
              </w:rPr>
            </w:pPr>
            <w:r w:rsidRPr="00DE0A32">
              <w:rPr>
                <w:rFonts w:cstheme="minorHAnsi"/>
                <w:b w:val="0"/>
                <w:lang w:val="sq-AL"/>
              </w:rPr>
              <w:t>13</w:t>
            </w:r>
            <w:r w:rsidR="00B37B1B" w:rsidRPr="00DE0A32">
              <w:rPr>
                <w:rFonts w:cstheme="minorHAnsi"/>
                <w:b w:val="0"/>
                <w:lang w:val="sq-AL"/>
              </w:rPr>
              <w:t>:45 – 1</w:t>
            </w:r>
            <w:r w:rsidRPr="00DE0A32">
              <w:rPr>
                <w:rFonts w:cstheme="minorHAnsi"/>
                <w:b w:val="0"/>
                <w:lang w:val="sq-AL"/>
              </w:rPr>
              <w:t>4</w:t>
            </w:r>
            <w:r w:rsidR="00A24234" w:rsidRPr="00DE0A32">
              <w:rPr>
                <w:rFonts w:cstheme="minorHAnsi"/>
                <w:b w:val="0"/>
                <w:lang w:val="sq-AL"/>
              </w:rPr>
              <w:t>:00</w:t>
            </w:r>
          </w:p>
        </w:tc>
        <w:tc>
          <w:tcPr>
            <w:tcW w:w="8117" w:type="dxa"/>
          </w:tcPr>
          <w:p w14:paraId="2A1CCF31" w14:textId="0374DE23" w:rsidR="00A24234" w:rsidRPr="00DE0A32" w:rsidRDefault="0082328F" w:rsidP="00A2423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lang w:val="sq-AL"/>
              </w:rPr>
            </w:pPr>
            <w:r w:rsidRPr="00DE0A32">
              <w:rPr>
                <w:rFonts w:cstheme="minorHAnsi"/>
                <w:bCs w:val="0"/>
                <w:lang w:val="sq-AL"/>
              </w:rPr>
              <w:t>Regjistrimi i pjesëmarrësve</w:t>
            </w:r>
          </w:p>
        </w:tc>
      </w:tr>
      <w:tr w:rsidR="00A24234" w:rsidRPr="00DE0A32" w14:paraId="50A38E38" w14:textId="77777777" w:rsidTr="00DE0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14:paraId="35F3A79B" w14:textId="548B74E2" w:rsidR="00A24234" w:rsidRPr="00DE0A32" w:rsidRDefault="003A3227" w:rsidP="00053CCB">
            <w:pPr>
              <w:spacing w:line="360" w:lineRule="auto"/>
              <w:rPr>
                <w:rFonts w:cstheme="minorHAnsi"/>
                <w:b w:val="0"/>
                <w:lang w:val="sq-AL"/>
              </w:rPr>
            </w:pPr>
            <w:r w:rsidRPr="00DE0A32">
              <w:rPr>
                <w:rFonts w:cstheme="minorHAnsi"/>
                <w:b w:val="0"/>
                <w:lang w:val="sq-AL"/>
              </w:rPr>
              <w:t>14:00 – 14</w:t>
            </w:r>
            <w:r w:rsidR="001F4515" w:rsidRPr="00DE0A32">
              <w:rPr>
                <w:rFonts w:cstheme="minorHAnsi"/>
                <w:b w:val="0"/>
                <w:lang w:val="sq-AL"/>
              </w:rPr>
              <w:t>:</w:t>
            </w:r>
            <w:r w:rsidR="009076DC" w:rsidRPr="00DE0A32">
              <w:rPr>
                <w:rFonts w:cstheme="minorHAnsi"/>
                <w:b w:val="0"/>
                <w:lang w:val="sq-AL"/>
              </w:rPr>
              <w:t>2</w:t>
            </w:r>
            <w:r w:rsidR="00B37B1B" w:rsidRPr="00DE0A32">
              <w:rPr>
                <w:rFonts w:cstheme="minorHAnsi"/>
                <w:b w:val="0"/>
                <w:lang w:val="sq-AL"/>
              </w:rPr>
              <w:t>0</w:t>
            </w:r>
          </w:p>
        </w:tc>
        <w:tc>
          <w:tcPr>
            <w:tcW w:w="8117" w:type="dxa"/>
          </w:tcPr>
          <w:p w14:paraId="4052BC2D" w14:textId="41A158F1" w:rsidR="004975C1" w:rsidRPr="00DE0A32" w:rsidRDefault="004975C1" w:rsidP="004975C1">
            <w:pPr>
              <w:pStyle w:val="ListParagraph"/>
              <w:spacing w:line="36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b/>
                <w:sz w:val="22"/>
                <w:szCs w:val="22"/>
              </w:rPr>
              <w:t>Fjala h</w:t>
            </w:r>
            <w:r w:rsidR="00EB1229" w:rsidRPr="00DE0A32">
              <w:rPr>
                <w:rFonts w:asciiTheme="minorHAnsi" w:hAnsiTheme="minorHAnsi" w:cstheme="minorHAnsi"/>
                <w:b/>
                <w:sz w:val="22"/>
                <w:szCs w:val="22"/>
              </w:rPr>
              <w:t>apë</w:t>
            </w:r>
            <w:r w:rsidRPr="00DE0A32">
              <w:rPr>
                <w:rFonts w:asciiTheme="minorHAnsi" w:hAnsiTheme="minorHAnsi" w:cstheme="minorHAnsi"/>
                <w:b/>
                <w:sz w:val="22"/>
                <w:szCs w:val="22"/>
              </w:rPr>
              <w:t>se</w:t>
            </w:r>
          </w:p>
          <w:p w14:paraId="293D8C4C" w14:textId="13C153F5" w:rsidR="00A24234" w:rsidRPr="00DE0A32" w:rsidRDefault="0082328F" w:rsidP="00A24234">
            <w:pPr>
              <w:pStyle w:val="ListParagraph"/>
              <w:numPr>
                <w:ilvl w:val="0"/>
                <w:numId w:val="3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Znj</w:t>
            </w:r>
            <w:r w:rsidR="005C6625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. Rovena </w:t>
            </w:r>
            <w:r w:rsidR="009076DC" w:rsidRPr="00DE0A32">
              <w:rPr>
                <w:rFonts w:asciiTheme="minorHAnsi" w:hAnsiTheme="minorHAnsi" w:cstheme="minorHAnsi"/>
                <w:sz w:val="22"/>
                <w:szCs w:val="22"/>
              </w:rPr>
              <w:t>Sulstarova |</w:t>
            </w:r>
            <w:r w:rsidR="00B37B1B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Menaxhere Programi</w:t>
            </w:r>
            <w:r w:rsidR="00A24234" w:rsidRPr="00DE0A32">
              <w:rPr>
                <w:rFonts w:asciiTheme="minorHAnsi" w:hAnsiTheme="minorHAnsi" w:cstheme="minorHAnsi"/>
                <w:sz w:val="22"/>
                <w:szCs w:val="22"/>
              </w:rPr>
              <w:t>, IDM</w:t>
            </w:r>
          </w:p>
          <w:p w14:paraId="593A5D24" w14:textId="071E4237" w:rsidR="009076DC" w:rsidRPr="00DE0A32" w:rsidRDefault="0082328F" w:rsidP="00DF17A6">
            <w:pPr>
              <w:pStyle w:val="ListParagraph"/>
              <w:numPr>
                <w:ilvl w:val="0"/>
                <w:numId w:val="3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Cs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bCs/>
                <w:sz w:val="22"/>
                <w:szCs w:val="22"/>
              </w:rPr>
              <w:t>Znj</w:t>
            </w:r>
            <w:r w:rsidR="004531A0" w:rsidRPr="00DE0A3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  <w:r w:rsidRPr="00DE0A3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ilva Ekonomi</w:t>
            </w:r>
            <w:r w:rsidR="00A30782" w:rsidRPr="00DE0A3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| Ministër Shteti pë</w:t>
            </w:r>
            <w:r w:rsidRPr="00DE0A3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 Standardet e Shërbimeve </w:t>
            </w:r>
          </w:p>
          <w:p w14:paraId="66797870" w14:textId="36177EEE" w:rsidR="004975C1" w:rsidRPr="00DE0A32" w:rsidRDefault="00EB1229" w:rsidP="004975C1">
            <w:pPr>
              <w:pStyle w:val="ListParagraph"/>
              <w:numPr>
                <w:ilvl w:val="0"/>
                <w:numId w:val="6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</w:pPr>
            <w:r w:rsidRPr="00DE0A32"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  <w:t>Objektivat e Qeverisë për Etikë</w:t>
            </w:r>
            <w:r w:rsidR="004975C1" w:rsidRPr="00DE0A32"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  <w:t>n dhe I</w:t>
            </w:r>
            <w:r w:rsidRPr="00DE0A32"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  <w:t xml:space="preserve">ntegritetin në </w:t>
            </w:r>
            <w:r w:rsidR="004975C1" w:rsidRPr="00DE0A32">
              <w:rPr>
                <w:rFonts w:asciiTheme="minorHAnsi" w:eastAsiaTheme="minorHAnsi" w:hAnsiTheme="minorHAnsi" w:cstheme="minorHAnsi"/>
                <w:bCs/>
                <w:i/>
                <w:sz w:val="22"/>
                <w:szCs w:val="22"/>
              </w:rPr>
              <w:t>sektorin publik</w:t>
            </w:r>
          </w:p>
          <w:p w14:paraId="393C12A1" w14:textId="14C32C1B" w:rsidR="00A91E67" w:rsidRPr="00DE0A32" w:rsidRDefault="00A91E67" w:rsidP="00A91E67">
            <w:pPr>
              <w:pStyle w:val="ListParagraph"/>
              <w:numPr>
                <w:ilvl w:val="0"/>
                <w:numId w:val="3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Cs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Znj. Nertila Mosko | Fondacioni Hanns Seidel, Drejtuese e Zyrës për Tiranë </w:t>
            </w:r>
          </w:p>
        </w:tc>
      </w:tr>
      <w:tr w:rsidR="00A24234" w:rsidRPr="00DE0A32" w14:paraId="44794072" w14:textId="77777777" w:rsidTr="000A7A65">
        <w:trPr>
          <w:trHeight w:val="4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14:paraId="2D93CB1E" w14:textId="4109CF82" w:rsidR="00A24234" w:rsidRPr="00DE0A32" w:rsidRDefault="00A24234" w:rsidP="00053CCB">
            <w:pPr>
              <w:spacing w:line="360" w:lineRule="auto"/>
              <w:rPr>
                <w:rFonts w:cstheme="minorHAnsi"/>
                <w:b w:val="0"/>
                <w:lang w:val="sq-AL"/>
              </w:rPr>
            </w:pPr>
          </w:p>
          <w:p w14:paraId="19E41066" w14:textId="65523B33" w:rsidR="00A24234" w:rsidRPr="00DE0A32" w:rsidRDefault="003A3227" w:rsidP="00053CCB">
            <w:pPr>
              <w:spacing w:line="360" w:lineRule="auto"/>
              <w:rPr>
                <w:rFonts w:cstheme="minorHAnsi"/>
                <w:lang w:val="sq-AL"/>
              </w:rPr>
            </w:pPr>
            <w:r w:rsidRPr="00DE0A32">
              <w:rPr>
                <w:rFonts w:cstheme="minorHAnsi"/>
                <w:b w:val="0"/>
                <w:lang w:val="sq-AL"/>
              </w:rPr>
              <w:t>14</w:t>
            </w:r>
            <w:r w:rsidR="00B37B1B" w:rsidRPr="00DE0A32">
              <w:rPr>
                <w:rFonts w:cstheme="minorHAnsi"/>
                <w:b w:val="0"/>
                <w:lang w:val="sq-AL"/>
              </w:rPr>
              <w:t>:20</w:t>
            </w:r>
            <w:r w:rsidR="00A24234" w:rsidRPr="00DE0A32">
              <w:rPr>
                <w:rFonts w:cstheme="minorHAnsi"/>
                <w:b w:val="0"/>
                <w:lang w:val="sq-AL"/>
              </w:rPr>
              <w:t xml:space="preserve"> –</w:t>
            </w:r>
            <w:r w:rsidRPr="00DE0A32">
              <w:rPr>
                <w:rFonts w:cstheme="minorHAnsi"/>
                <w:b w:val="0"/>
                <w:lang w:val="sq-AL"/>
              </w:rPr>
              <w:t xml:space="preserve"> 1</w:t>
            </w:r>
            <w:r w:rsidR="006E7BA4" w:rsidRPr="00DE0A32">
              <w:rPr>
                <w:rFonts w:cstheme="minorHAnsi"/>
                <w:b w:val="0"/>
                <w:lang w:val="sq-AL"/>
              </w:rPr>
              <w:t>5</w:t>
            </w:r>
            <w:r w:rsidR="00A24234" w:rsidRPr="00DE0A32">
              <w:rPr>
                <w:rFonts w:cstheme="minorHAnsi"/>
                <w:b w:val="0"/>
                <w:lang w:val="sq-AL"/>
              </w:rPr>
              <w:t>:</w:t>
            </w:r>
            <w:r w:rsidR="006E7BA4" w:rsidRPr="00DE0A32">
              <w:rPr>
                <w:rFonts w:cstheme="minorHAnsi"/>
                <w:b w:val="0"/>
                <w:lang w:val="sq-AL"/>
              </w:rPr>
              <w:t>0</w:t>
            </w:r>
            <w:r w:rsidR="001F4515" w:rsidRPr="00DE0A32">
              <w:rPr>
                <w:rFonts w:cstheme="minorHAnsi"/>
                <w:b w:val="0"/>
                <w:lang w:val="sq-AL"/>
              </w:rPr>
              <w:t>0</w:t>
            </w:r>
          </w:p>
          <w:p w14:paraId="5D55CC01" w14:textId="77777777" w:rsidR="00A24234" w:rsidRPr="00DE0A32" w:rsidRDefault="00A24234" w:rsidP="00053CCB">
            <w:pPr>
              <w:spacing w:line="360" w:lineRule="auto"/>
              <w:rPr>
                <w:rFonts w:cstheme="minorHAnsi"/>
                <w:lang w:val="sq-AL"/>
              </w:rPr>
            </w:pPr>
          </w:p>
        </w:tc>
        <w:tc>
          <w:tcPr>
            <w:tcW w:w="8117" w:type="dxa"/>
          </w:tcPr>
          <w:p w14:paraId="56AE59A3" w14:textId="1351BBE1" w:rsidR="00A91E67" w:rsidRPr="00DE0A32" w:rsidRDefault="0082328F" w:rsidP="00053CC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b/>
                <w:bCs/>
                <w:lang w:val="sq-AL" w:eastAsia="en-GB"/>
              </w:rPr>
            </w:pPr>
            <w:r w:rsidRPr="00DE0A32">
              <w:rPr>
                <w:rFonts w:eastAsia="Arial" w:cstheme="minorHAnsi"/>
                <w:b/>
                <w:bCs/>
                <w:lang w:val="sq-AL" w:eastAsia="en-GB"/>
              </w:rPr>
              <w:t>Prezantimet e panelit</w:t>
            </w:r>
          </w:p>
          <w:p w14:paraId="7B7767F5" w14:textId="77777777" w:rsidR="00DE0A32" w:rsidRDefault="00AA5BF7" w:rsidP="00EB1229">
            <w:pPr>
              <w:spacing w:after="1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bCs/>
                <w:lang w:val="sq-AL" w:eastAsia="en-GB"/>
              </w:rPr>
            </w:pPr>
            <w:r w:rsidRPr="00DE0A32">
              <w:rPr>
                <w:rFonts w:eastAsia="Arial" w:cstheme="minorHAnsi"/>
                <w:bCs/>
                <w:lang w:val="sq-AL" w:eastAsia="en-GB"/>
              </w:rPr>
              <w:t>Moderator: Prof.Asoc. Dorina Hoxha, Dekane e Fakultetit të Drejtësisë, Universiteti i Tiranës</w:t>
            </w:r>
          </w:p>
          <w:p w14:paraId="33BDA66C" w14:textId="69E3DCA3" w:rsidR="006C4964" w:rsidRPr="00DE0A32" w:rsidRDefault="005C6625" w:rsidP="00DE0A32">
            <w:pPr>
              <w:pStyle w:val="ListParagraph"/>
              <w:numPr>
                <w:ilvl w:val="0"/>
                <w:numId w:val="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Dr</w:t>
            </w:r>
            <w:r w:rsidR="003A3227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Nysjola Dhoga</w:t>
            </w:r>
            <w:r w:rsidR="003A3227" w:rsidRPr="00DE0A3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Fakul</w:t>
            </w:r>
            <w:r w:rsidR="00A91E67" w:rsidRPr="00DE0A32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eti i Shkencave Sociale, Universiteti i Tiranës</w:t>
            </w:r>
          </w:p>
          <w:p w14:paraId="649D4790" w14:textId="64370AC6" w:rsidR="005C6625" w:rsidRPr="00DE0A32" w:rsidRDefault="005C6625" w:rsidP="005C6625">
            <w:pPr>
              <w:pStyle w:val="ListParagraph"/>
              <w:spacing w:line="36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3E1097" w:rsidRPr="00DE0A32">
              <w:rPr>
                <w:rFonts w:asciiTheme="minorHAnsi" w:hAnsiTheme="minorHAnsi" w:cstheme="minorHAnsi"/>
                <w:sz w:val="22"/>
                <w:szCs w:val="22"/>
              </w:rPr>
              <w:t>Integriteti në institucionet e qeverisjes qendrore: Sfidat dhe rruga përpara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  <w:r w:rsidR="009076DC" w:rsidRPr="00DE0A3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DA648D7" w14:textId="17D51909" w:rsidR="003A3227" w:rsidRPr="00DE0A32" w:rsidRDefault="005C6625" w:rsidP="006C4964">
            <w:pPr>
              <w:pStyle w:val="ListParagraph"/>
              <w:numPr>
                <w:ilvl w:val="0"/>
                <w:numId w:val="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Prof. Dr. Eralda Met’hasani, 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Fakulteti i Drejtësisë</w:t>
            </w: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Universiteti i Tiranës</w:t>
            </w:r>
          </w:p>
          <w:p w14:paraId="294A5AA0" w14:textId="4BCFF252" w:rsidR="005C6625" w:rsidRPr="00DE0A32" w:rsidRDefault="005C6625" w:rsidP="005C6625">
            <w:pPr>
              <w:pStyle w:val="ListParagraph"/>
              <w:spacing w:line="36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Kodet e </w:t>
            </w:r>
            <w:r w:rsidR="003E1097" w:rsidRPr="00DE0A32">
              <w:rPr>
                <w:rFonts w:asciiTheme="minorHAnsi" w:hAnsiTheme="minorHAnsi" w:cstheme="minorHAnsi"/>
                <w:sz w:val="22"/>
                <w:szCs w:val="22"/>
              </w:rPr>
              <w:t>Etikës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në sektorin e </w:t>
            </w:r>
            <w:r w:rsidR="003E1097" w:rsidRPr="00DE0A32">
              <w:rPr>
                <w:rFonts w:asciiTheme="minorHAnsi" w:hAnsiTheme="minorHAnsi" w:cstheme="minorHAnsi"/>
                <w:sz w:val="22"/>
                <w:szCs w:val="22"/>
              </w:rPr>
              <w:t>publik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3E1097" w:rsidRPr="00DE0A32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ërfitimet dhe sfidat</w:t>
            </w: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  <w:r w:rsidR="009076DC" w:rsidRPr="00DE0A3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CEB58EB" w14:textId="1861EB09" w:rsidR="009076DC" w:rsidRPr="00DE0A32" w:rsidRDefault="005C6625" w:rsidP="00053CCB">
            <w:pPr>
              <w:pStyle w:val="ListParagraph"/>
              <w:numPr>
                <w:ilvl w:val="0"/>
                <w:numId w:val="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Prof. Asoc. Nadia Rusi</w:t>
            </w:r>
            <w:r w:rsidR="009076DC" w:rsidRPr="00DE0A3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4531A0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Fakulteti i Drejtësisë</w:t>
            </w:r>
            <w:r w:rsidR="009076DC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>Universiteti i Tiranës</w:t>
            </w:r>
          </w:p>
          <w:p w14:paraId="59A25A91" w14:textId="1AF90E89" w:rsidR="001B66CC" w:rsidRPr="00DE0A32" w:rsidRDefault="005C6625" w:rsidP="003E1097">
            <w:pPr>
              <w:pStyle w:val="ListParagraph"/>
              <w:spacing w:line="36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82328F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Sfidat </w:t>
            </w:r>
            <w:r w:rsidR="003E1097" w:rsidRPr="00DE0A32">
              <w:rPr>
                <w:rFonts w:asciiTheme="minorHAnsi" w:hAnsiTheme="minorHAnsi" w:cstheme="minorHAnsi"/>
                <w:sz w:val="22"/>
                <w:szCs w:val="22"/>
              </w:rPr>
              <w:t>që pengojnë promovimin e kulturës me integritet në qeverisjen vendore</w:t>
            </w:r>
            <w:r w:rsidR="00566C24" w:rsidRPr="00DE0A32"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  <w:r w:rsidR="009076DC" w:rsidRPr="00DE0A3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A24234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A24234" w:rsidRPr="00DE0A32" w14:paraId="2F495BC1" w14:textId="77777777" w:rsidTr="00DE0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14:paraId="7AAA3219" w14:textId="11B897F1" w:rsidR="00A24234" w:rsidRPr="00DE0A32" w:rsidRDefault="001F4515" w:rsidP="006A7EB2">
            <w:pPr>
              <w:spacing w:line="360" w:lineRule="auto"/>
              <w:rPr>
                <w:rFonts w:cstheme="minorHAnsi"/>
                <w:b w:val="0"/>
                <w:bCs w:val="0"/>
                <w:lang w:val="sq-AL"/>
              </w:rPr>
            </w:pPr>
            <w:r w:rsidRPr="00DE0A32">
              <w:rPr>
                <w:rFonts w:cstheme="minorHAnsi"/>
                <w:b w:val="0"/>
                <w:bCs w:val="0"/>
                <w:lang w:val="sq-AL"/>
              </w:rPr>
              <w:t>1</w:t>
            </w:r>
            <w:r w:rsidR="006E7BA4" w:rsidRPr="00DE0A32">
              <w:rPr>
                <w:rFonts w:cstheme="minorHAnsi"/>
                <w:b w:val="0"/>
                <w:bCs w:val="0"/>
                <w:lang w:val="sq-AL"/>
              </w:rPr>
              <w:t>5:0</w:t>
            </w:r>
            <w:r w:rsidRPr="00DE0A32">
              <w:rPr>
                <w:rFonts w:cstheme="minorHAnsi"/>
                <w:b w:val="0"/>
                <w:bCs w:val="0"/>
                <w:lang w:val="sq-AL"/>
              </w:rPr>
              <w:t>0</w:t>
            </w:r>
            <w:r w:rsidR="00623C3B" w:rsidRPr="00DE0A32">
              <w:rPr>
                <w:rFonts w:cstheme="minorHAnsi"/>
                <w:b w:val="0"/>
                <w:bCs w:val="0"/>
                <w:lang w:val="sq-AL"/>
              </w:rPr>
              <w:t xml:space="preserve">– </w:t>
            </w:r>
            <w:r w:rsidR="006A7EB2" w:rsidRPr="00DE0A32">
              <w:rPr>
                <w:rFonts w:cstheme="minorHAnsi"/>
                <w:b w:val="0"/>
                <w:bCs w:val="0"/>
                <w:lang w:val="sq-AL"/>
              </w:rPr>
              <w:t>15:</w:t>
            </w:r>
            <w:r w:rsidR="006E7BA4" w:rsidRPr="00DE0A32">
              <w:rPr>
                <w:rFonts w:cstheme="minorHAnsi"/>
                <w:b w:val="0"/>
                <w:bCs w:val="0"/>
                <w:lang w:val="sq-AL"/>
              </w:rPr>
              <w:t>45</w:t>
            </w:r>
          </w:p>
        </w:tc>
        <w:tc>
          <w:tcPr>
            <w:tcW w:w="8117" w:type="dxa"/>
          </w:tcPr>
          <w:p w14:paraId="734E6A6A" w14:textId="65DDE3D9" w:rsidR="00AA5BF7" w:rsidRPr="00DE0A32" w:rsidRDefault="006E7BA4" w:rsidP="00AA5BF7">
            <w:pPr>
              <w:spacing w:line="36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proofErr w:type="spellStart"/>
            <w:r w:rsidRPr="00DE0A32">
              <w:rPr>
                <w:rFonts w:cstheme="minorHAnsi"/>
                <w:b/>
                <w:bCs/>
              </w:rPr>
              <w:t>D</w:t>
            </w:r>
            <w:r w:rsidR="0082328F" w:rsidRPr="00DE0A32">
              <w:rPr>
                <w:rFonts w:cstheme="minorHAnsi"/>
                <w:b/>
                <w:bCs/>
              </w:rPr>
              <w:t>iskutim</w:t>
            </w:r>
            <w:proofErr w:type="spellEnd"/>
            <w:r w:rsidR="0082328F" w:rsidRPr="00DE0A32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82328F" w:rsidRPr="00DE0A32">
              <w:rPr>
                <w:rFonts w:cstheme="minorHAnsi"/>
                <w:b/>
                <w:bCs/>
              </w:rPr>
              <w:t>i</w:t>
            </w:r>
            <w:proofErr w:type="spellEnd"/>
            <w:r w:rsidR="0082328F" w:rsidRPr="00DE0A32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82328F" w:rsidRPr="00DE0A32">
              <w:rPr>
                <w:rFonts w:cstheme="minorHAnsi"/>
                <w:b/>
                <w:bCs/>
              </w:rPr>
              <w:t>hapur</w:t>
            </w:r>
            <w:proofErr w:type="spellEnd"/>
          </w:p>
          <w:p w14:paraId="1A34B69D" w14:textId="78160E7D" w:rsidR="00AA5BF7" w:rsidRPr="00DE0A32" w:rsidRDefault="00AA5BF7" w:rsidP="006E7BA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theme="minorHAnsi"/>
                <w:b/>
                <w:lang w:val="sq-AL" w:eastAsia="en-GB"/>
              </w:rPr>
            </w:pPr>
            <w:r w:rsidRPr="00DE0A32">
              <w:rPr>
                <w:rFonts w:eastAsia="Arial" w:cstheme="minorHAnsi"/>
                <w:lang w:val="sq-AL" w:eastAsia="en-GB"/>
              </w:rPr>
              <w:t xml:space="preserve">Moderator: </w:t>
            </w:r>
            <w:r w:rsidRPr="00DE0A32">
              <w:rPr>
                <w:rFonts w:cstheme="minorHAnsi"/>
                <w:lang w:val="sq-AL"/>
              </w:rPr>
              <w:t>Znj. Rovena Sulstarova | Menaxhere Programi, IDM</w:t>
            </w:r>
          </w:p>
          <w:p w14:paraId="643D6D76" w14:textId="06055B90" w:rsidR="00F1225D" w:rsidRPr="00DE0A32" w:rsidRDefault="0082328F" w:rsidP="00F1225D">
            <w:pPr>
              <w:pStyle w:val="ListParagraph"/>
              <w:numPr>
                <w:ilvl w:val="0"/>
                <w:numId w:val="2"/>
              </w:numPr>
              <w:spacing w:line="36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Plan</w:t>
            </w:r>
            <w:r w:rsidR="00F1225D" w:rsidRPr="00DE0A32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i Integritetit për in</w:t>
            </w:r>
            <w:r w:rsidR="00F1225D" w:rsidRPr="00DE0A32">
              <w:rPr>
                <w:rFonts w:asciiTheme="minorHAnsi" w:hAnsiTheme="minorHAnsi" w:cstheme="minorHAnsi"/>
                <w:sz w:val="22"/>
                <w:szCs w:val="22"/>
              </w:rPr>
              <w:t>stitucionet publike po</w:t>
            </w:r>
            <w:r w:rsidR="006E7BA4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promovon</w:t>
            </w:r>
            <w:r w:rsidR="00F1225D" w:rsidRPr="00DE0A32">
              <w:rPr>
                <w:rFonts w:asciiTheme="minorHAnsi" w:hAnsiTheme="minorHAnsi" w:cstheme="minorHAnsi"/>
                <w:sz w:val="22"/>
                <w:szCs w:val="22"/>
              </w:rPr>
              <w:t xml:space="preserve">  një kulturë integriteti përgjatë gjithë ciklit të menaxhimit të performancës së institucionit.</w:t>
            </w:r>
          </w:p>
          <w:p w14:paraId="6E50DD5E" w14:textId="3AA16EFE" w:rsidR="00A30782" w:rsidRPr="00DE0A32" w:rsidRDefault="00F1225D" w:rsidP="00F1225D">
            <w:pPr>
              <w:pStyle w:val="ListParagraph"/>
              <w:numPr>
                <w:ilvl w:val="0"/>
                <w:numId w:val="2"/>
              </w:numPr>
              <w:spacing w:line="36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0A32">
              <w:rPr>
                <w:rFonts w:asciiTheme="minorHAnsi" w:hAnsiTheme="minorHAnsi" w:cstheme="minorHAnsi"/>
                <w:sz w:val="22"/>
                <w:szCs w:val="22"/>
              </w:rPr>
              <w:t>Një persepektivë  për edukimin e administratës publike përmes Kodit të Etikës. Si mund të ndryshojë zbatimi i Kodit të Etikës kulturën e sjelljes në administratën publike?</w:t>
            </w:r>
          </w:p>
        </w:tc>
      </w:tr>
      <w:tr w:rsidR="00A24234" w:rsidRPr="00DE0A32" w14:paraId="343FC884" w14:textId="77777777" w:rsidTr="00DE0A32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14:paraId="2C51D7A7" w14:textId="1A4651E6" w:rsidR="00A24234" w:rsidRPr="00DE0A32" w:rsidRDefault="006A7EB2" w:rsidP="006A7EB2">
            <w:pPr>
              <w:spacing w:line="360" w:lineRule="auto"/>
              <w:rPr>
                <w:rFonts w:cstheme="minorHAnsi"/>
                <w:b w:val="0"/>
                <w:lang w:val="sq-AL"/>
              </w:rPr>
            </w:pPr>
            <w:r w:rsidRPr="00DE0A32">
              <w:rPr>
                <w:rFonts w:cstheme="minorHAnsi"/>
                <w:b w:val="0"/>
                <w:lang w:val="sq-AL"/>
              </w:rPr>
              <w:t>15</w:t>
            </w:r>
            <w:r w:rsidR="00A24234" w:rsidRPr="00DE0A32">
              <w:rPr>
                <w:rFonts w:cstheme="minorHAnsi"/>
                <w:b w:val="0"/>
                <w:lang w:val="sq-AL"/>
              </w:rPr>
              <w:t>:</w:t>
            </w:r>
            <w:r w:rsidR="006E7BA4" w:rsidRPr="00DE0A32">
              <w:rPr>
                <w:rFonts w:cstheme="minorHAnsi"/>
                <w:b w:val="0"/>
                <w:lang w:val="sq-AL"/>
              </w:rPr>
              <w:t>45</w:t>
            </w:r>
            <w:r w:rsidRPr="00DE0A32">
              <w:rPr>
                <w:rFonts w:cstheme="minorHAnsi"/>
                <w:b w:val="0"/>
                <w:lang w:val="sq-AL"/>
              </w:rPr>
              <w:t xml:space="preserve"> – 1</w:t>
            </w:r>
            <w:r w:rsidR="006E7BA4" w:rsidRPr="00DE0A32">
              <w:rPr>
                <w:rFonts w:cstheme="minorHAnsi"/>
                <w:b w:val="0"/>
                <w:lang w:val="sq-AL"/>
              </w:rPr>
              <w:t>6</w:t>
            </w:r>
            <w:r w:rsidRPr="00DE0A32">
              <w:rPr>
                <w:rFonts w:cstheme="minorHAnsi"/>
                <w:b w:val="0"/>
                <w:lang w:val="sq-AL"/>
              </w:rPr>
              <w:t>:</w:t>
            </w:r>
            <w:r w:rsidR="006E7BA4" w:rsidRPr="00DE0A32">
              <w:rPr>
                <w:rFonts w:cstheme="minorHAnsi"/>
                <w:b w:val="0"/>
                <w:lang w:val="sq-AL"/>
              </w:rPr>
              <w:t>0</w:t>
            </w:r>
            <w:r w:rsidRPr="00DE0A32">
              <w:rPr>
                <w:rFonts w:cstheme="minorHAnsi"/>
                <w:b w:val="0"/>
                <w:lang w:val="sq-AL"/>
              </w:rPr>
              <w:t>0</w:t>
            </w:r>
          </w:p>
        </w:tc>
        <w:tc>
          <w:tcPr>
            <w:tcW w:w="8117" w:type="dxa"/>
          </w:tcPr>
          <w:p w14:paraId="5ACAE1A8" w14:textId="1F977856" w:rsidR="00A24234" w:rsidRPr="00DE0A32" w:rsidRDefault="0082328F" w:rsidP="006E7BA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DE0A32">
              <w:rPr>
                <w:rFonts w:cstheme="minorHAnsi"/>
                <w:b/>
                <w:bCs/>
              </w:rPr>
              <w:t>Përfundimet dhe fjala përmbyllëse</w:t>
            </w:r>
            <w:r w:rsidR="00B37B1B" w:rsidRPr="00DE0A32">
              <w:rPr>
                <w:rFonts w:cstheme="minorHAnsi"/>
                <w:b/>
                <w:bCs/>
              </w:rPr>
              <w:t xml:space="preserve"> </w:t>
            </w:r>
            <w:bookmarkStart w:id="0" w:name="_GoBack"/>
            <w:bookmarkEnd w:id="0"/>
          </w:p>
        </w:tc>
      </w:tr>
      <w:tr w:rsidR="00B37B1B" w:rsidRPr="00DE0A32" w14:paraId="5DBAB387" w14:textId="77777777" w:rsidTr="00DE0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14:paraId="0DFC4BAB" w14:textId="03377129" w:rsidR="00B37B1B" w:rsidRPr="000A7A65" w:rsidRDefault="006A7EB2" w:rsidP="00432DD7">
            <w:pPr>
              <w:spacing w:line="360" w:lineRule="auto"/>
              <w:rPr>
                <w:rFonts w:cstheme="minorHAnsi"/>
                <w:b w:val="0"/>
                <w:lang w:val="sq-AL"/>
              </w:rPr>
            </w:pPr>
            <w:r w:rsidRPr="000A7A65">
              <w:rPr>
                <w:rFonts w:cstheme="minorHAnsi"/>
                <w:b w:val="0"/>
                <w:lang w:val="sq-AL"/>
              </w:rPr>
              <w:t>1</w:t>
            </w:r>
            <w:r w:rsidR="000A7A65" w:rsidRPr="000A7A65">
              <w:rPr>
                <w:rFonts w:cstheme="minorHAnsi"/>
                <w:b w:val="0"/>
                <w:lang w:val="sq-AL"/>
              </w:rPr>
              <w:t>6:00</w:t>
            </w:r>
          </w:p>
        </w:tc>
        <w:tc>
          <w:tcPr>
            <w:tcW w:w="8117" w:type="dxa"/>
          </w:tcPr>
          <w:p w14:paraId="22EF9F30" w14:textId="66F9F3FB" w:rsidR="00B37B1B" w:rsidRPr="002631C3" w:rsidRDefault="0082328F" w:rsidP="006E7BA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proofErr w:type="spellStart"/>
            <w:r w:rsidRPr="002631C3">
              <w:rPr>
                <w:rFonts w:cstheme="minorHAnsi"/>
                <w:b/>
              </w:rPr>
              <w:t>Pushim</w:t>
            </w:r>
            <w:proofErr w:type="spellEnd"/>
            <w:r w:rsidRPr="002631C3">
              <w:rPr>
                <w:rFonts w:cstheme="minorHAnsi"/>
                <w:b/>
              </w:rPr>
              <w:t xml:space="preserve"> </w:t>
            </w:r>
            <w:proofErr w:type="spellStart"/>
            <w:r w:rsidRPr="002631C3">
              <w:rPr>
                <w:rFonts w:cstheme="minorHAnsi"/>
                <w:b/>
              </w:rPr>
              <w:t>kafeje</w:t>
            </w:r>
            <w:proofErr w:type="spellEnd"/>
          </w:p>
        </w:tc>
      </w:tr>
    </w:tbl>
    <w:p w14:paraId="5E8619A2" w14:textId="77777777" w:rsidR="00105D68" w:rsidRPr="006E7BA4" w:rsidRDefault="00CD2C6E" w:rsidP="00E74456">
      <w:pPr>
        <w:jc w:val="both"/>
        <w:rPr>
          <w:rFonts w:cstheme="minorHAnsi"/>
          <w:sz w:val="24"/>
          <w:szCs w:val="24"/>
          <w:lang w:val="sq-AL"/>
        </w:rPr>
      </w:pPr>
      <w:r w:rsidRPr="006E7BA4">
        <w:rPr>
          <w:rFonts w:cstheme="minorHAnsi"/>
          <w:sz w:val="24"/>
          <w:szCs w:val="24"/>
          <w:lang w:val="sq-AL"/>
        </w:rPr>
        <w:t xml:space="preserve"> </w:t>
      </w:r>
    </w:p>
    <w:p w14:paraId="24E8F0EF" w14:textId="77777777" w:rsidR="001C72EE" w:rsidRPr="006E7BA4" w:rsidRDefault="001C72EE" w:rsidP="00E74456">
      <w:pPr>
        <w:jc w:val="both"/>
        <w:rPr>
          <w:rFonts w:cstheme="minorHAnsi"/>
          <w:sz w:val="24"/>
          <w:szCs w:val="24"/>
          <w:lang w:val="sq-AL"/>
        </w:rPr>
      </w:pPr>
    </w:p>
    <w:sectPr w:rsidR="001C72EE" w:rsidRPr="006E7BA4" w:rsidSect="001C72EE">
      <w:headerReference w:type="default" r:id="rId9"/>
      <w:footerReference w:type="default" r:id="rId10"/>
      <w:pgSz w:w="12240" w:h="15840"/>
      <w:pgMar w:top="851" w:right="1474" w:bottom="851" w:left="1474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3FBCD3" w14:textId="77777777" w:rsidR="00B15235" w:rsidRDefault="00B15235" w:rsidP="001C3FE2">
      <w:pPr>
        <w:spacing w:after="0" w:line="240" w:lineRule="auto"/>
      </w:pPr>
      <w:r>
        <w:separator/>
      </w:r>
    </w:p>
  </w:endnote>
  <w:endnote w:type="continuationSeparator" w:id="0">
    <w:p w14:paraId="361CBEED" w14:textId="77777777" w:rsidR="00B15235" w:rsidRDefault="00B15235" w:rsidP="001C3F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257AF6" w14:textId="77777777" w:rsidR="008F1B94" w:rsidRDefault="008F1B94" w:rsidP="008F1B94">
    <w:pPr>
      <w:pStyle w:val="Heading3"/>
      <w:rPr>
        <w:b w:val="0"/>
        <w:color w:val="000080"/>
        <w:sz w:val="18"/>
        <w:szCs w:val="18"/>
      </w:rPr>
    </w:pPr>
    <w:r>
      <w:rPr>
        <w:b w:val="0"/>
        <w:color w:val="000080"/>
        <w:sz w:val="18"/>
        <w:szCs w:val="18"/>
      </w:rPr>
      <w:t xml:space="preserve">____________________________________________________________________________________________________            </w:t>
    </w:r>
  </w:p>
  <w:p w14:paraId="16EB3305" w14:textId="77777777" w:rsidR="008F1B94" w:rsidRPr="007D1DC8" w:rsidRDefault="008F1B94" w:rsidP="008F1B94">
    <w:pPr>
      <w:pStyle w:val="Heading3"/>
      <w:rPr>
        <w:rFonts w:asciiTheme="minorHAnsi" w:hAnsiTheme="minorHAnsi" w:cstheme="minorHAnsi"/>
        <w:b w:val="0"/>
        <w:color w:val="000080"/>
        <w:sz w:val="16"/>
        <w:szCs w:val="16"/>
      </w:rPr>
    </w:pPr>
    <w:r w:rsidRPr="007D1DC8">
      <w:rPr>
        <w:rFonts w:asciiTheme="minorHAnsi" w:hAnsiTheme="minorHAnsi" w:cstheme="minorHAnsi"/>
        <w:b w:val="0"/>
        <w:color w:val="000080"/>
        <w:sz w:val="16"/>
        <w:szCs w:val="16"/>
      </w:rPr>
      <w:t>Rruga “Shenasi Dishnica”, Nr.1, Kutia Postare 8177, Tiranë, Shqipëri</w:t>
    </w:r>
  </w:p>
  <w:p w14:paraId="5810FFD6" w14:textId="77777777" w:rsidR="008F1B94" w:rsidRPr="007D1DC8" w:rsidRDefault="008F1B94" w:rsidP="008F1B94">
    <w:pPr>
      <w:pStyle w:val="Heading3"/>
      <w:rPr>
        <w:rFonts w:asciiTheme="minorHAnsi" w:hAnsiTheme="minorHAnsi" w:cstheme="minorHAnsi"/>
        <w:b w:val="0"/>
        <w:color w:val="000080"/>
        <w:sz w:val="16"/>
        <w:szCs w:val="16"/>
      </w:rPr>
    </w:pPr>
    <w:r w:rsidRPr="007D1DC8">
      <w:rPr>
        <w:rFonts w:asciiTheme="minorHAnsi" w:hAnsiTheme="minorHAnsi" w:cstheme="minorHAnsi"/>
        <w:b w:val="0"/>
        <w:color w:val="000080"/>
        <w:sz w:val="16"/>
        <w:szCs w:val="16"/>
      </w:rPr>
      <w:t>Tel: +355 4 2400241, Tel / Fax: +355 4 2400640</w:t>
    </w:r>
  </w:p>
  <w:p w14:paraId="1F33975A" w14:textId="77777777" w:rsidR="00A95497" w:rsidRPr="007D1DC8" w:rsidRDefault="008F1B94" w:rsidP="008F1B94">
    <w:pPr>
      <w:pStyle w:val="Heading3"/>
      <w:rPr>
        <w:rFonts w:asciiTheme="minorHAnsi" w:hAnsiTheme="minorHAnsi" w:cstheme="minorHAnsi"/>
        <w:b w:val="0"/>
        <w:color w:val="000080"/>
        <w:sz w:val="16"/>
        <w:szCs w:val="16"/>
      </w:rPr>
    </w:pPr>
    <w:r w:rsidRPr="007D1DC8">
      <w:rPr>
        <w:rFonts w:asciiTheme="minorHAnsi" w:hAnsiTheme="minorHAnsi" w:cstheme="minorHAnsi"/>
        <w:b w:val="0"/>
        <w:color w:val="000080"/>
        <w:sz w:val="16"/>
        <w:szCs w:val="16"/>
      </w:rPr>
      <w:t xml:space="preserve">faqja e internetit: </w:t>
    </w:r>
    <w:hyperlink r:id="rId1" w:history="1">
      <w:r w:rsidRPr="007D1DC8">
        <w:rPr>
          <w:rStyle w:val="Hyperlink"/>
          <w:rFonts w:asciiTheme="minorHAnsi" w:hAnsiTheme="minorHAnsi" w:cstheme="minorHAnsi"/>
          <w:b w:val="0"/>
          <w:sz w:val="16"/>
          <w:szCs w:val="16"/>
        </w:rPr>
        <w:t>www.idmalbania.org</w:t>
      </w:r>
    </w:hyperlink>
    <w:r w:rsidRPr="007D1DC8">
      <w:rPr>
        <w:rFonts w:asciiTheme="minorHAnsi" w:hAnsiTheme="minorHAnsi" w:cstheme="minorHAnsi"/>
        <w:b w:val="0"/>
        <w:color w:val="000080"/>
        <w:sz w:val="16"/>
        <w:szCs w:val="16"/>
      </w:rPr>
      <w:t xml:space="preserve">; posta elektronike: </w:t>
    </w:r>
    <w:hyperlink r:id="rId2">
      <w:r w:rsidRPr="007D1DC8">
        <w:rPr>
          <w:rFonts w:asciiTheme="minorHAnsi" w:hAnsiTheme="minorHAnsi" w:cstheme="minorHAnsi"/>
          <w:b w:val="0"/>
          <w:color w:val="0563C1"/>
          <w:sz w:val="16"/>
          <w:szCs w:val="16"/>
          <w:u w:val="single"/>
        </w:rPr>
        <w:t>info@idmalbania.or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F05DA9" w14:textId="77777777" w:rsidR="00B15235" w:rsidRDefault="00B15235" w:rsidP="001C3FE2">
      <w:pPr>
        <w:spacing w:after="0" w:line="240" w:lineRule="auto"/>
      </w:pPr>
      <w:r>
        <w:separator/>
      </w:r>
    </w:p>
  </w:footnote>
  <w:footnote w:type="continuationSeparator" w:id="0">
    <w:p w14:paraId="72AA636F" w14:textId="77777777" w:rsidR="00B15235" w:rsidRDefault="00B15235" w:rsidP="001C3F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3DCEB5" w14:textId="0109C460" w:rsidR="00A95497" w:rsidRDefault="00C5053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3C43143C" wp14:editId="0E89AA7E">
          <wp:simplePos x="0" y="0"/>
          <wp:positionH relativeFrom="margin">
            <wp:posOffset>3121660</wp:posOffset>
          </wp:positionH>
          <wp:positionV relativeFrom="paragraph">
            <wp:posOffset>141605</wp:posOffset>
          </wp:positionV>
          <wp:extent cx="1251585" cy="534670"/>
          <wp:effectExtent l="0" t="0" r="5715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DM_Logo_we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1585" cy="534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573B9">
      <w:rPr>
        <w:rFonts w:cstheme="minorHAnsi"/>
        <w:noProof/>
        <w:sz w:val="24"/>
        <w:szCs w:val="24"/>
        <w:lang w:val="en-US"/>
      </w:rPr>
      <w:drawing>
        <wp:anchor distT="0" distB="0" distL="114300" distR="114300" simplePos="0" relativeHeight="251664384" behindDoc="0" locked="0" layoutInCell="1" allowOverlap="1" wp14:anchorId="26FBE767" wp14:editId="12F9369D">
          <wp:simplePos x="0" y="0"/>
          <wp:positionH relativeFrom="column">
            <wp:posOffset>1883410</wp:posOffset>
          </wp:positionH>
          <wp:positionV relativeFrom="paragraph">
            <wp:posOffset>-80645</wp:posOffset>
          </wp:positionV>
          <wp:extent cx="657225" cy="929640"/>
          <wp:effectExtent l="0" t="0" r="9525" b="3810"/>
          <wp:wrapTopAndBottom/>
          <wp:docPr id="5" name="Picture 5" descr="C:\Users\Redion\Desktop\Logo fdu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edion\Desktop\Logo fdut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92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2360AC0F" wp14:editId="6EBF57D6">
          <wp:simplePos x="0" y="0"/>
          <wp:positionH relativeFrom="margin">
            <wp:posOffset>4900295</wp:posOffset>
          </wp:positionH>
          <wp:positionV relativeFrom="paragraph">
            <wp:posOffset>76200</wp:posOffset>
          </wp:positionV>
          <wp:extent cx="1210945" cy="581025"/>
          <wp:effectExtent l="0" t="0" r="8255" b="952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0945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11804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5F39EC9E" wp14:editId="14D38073">
          <wp:simplePos x="0" y="0"/>
          <wp:positionH relativeFrom="margin">
            <wp:posOffset>-628650</wp:posOffset>
          </wp:positionH>
          <wp:positionV relativeFrom="paragraph">
            <wp:posOffset>76200</wp:posOffset>
          </wp:positionV>
          <wp:extent cx="2038350" cy="576580"/>
          <wp:effectExtent l="0" t="0" r="0" b="0"/>
          <wp:wrapTopAndBottom/>
          <wp:docPr id="2" name="Picture 2" descr="C:\Users\Redion\Desktop\thumbnail_Logo_Java_e_Integritetit_page-00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edion\Desktop\thumbnail_Logo_Java_e_Integritetit_page-0001.pn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576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C72EE">
      <w:tab/>
    </w:r>
    <w:r w:rsidR="001C72EE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D4606F"/>
    <w:multiLevelType w:val="hybridMultilevel"/>
    <w:tmpl w:val="B3986632"/>
    <w:lvl w:ilvl="0" w:tplc="9BD268BE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085F42"/>
    <w:multiLevelType w:val="hybridMultilevel"/>
    <w:tmpl w:val="5516AA0A"/>
    <w:lvl w:ilvl="0" w:tplc="9BD268BE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711D8"/>
    <w:multiLevelType w:val="hybridMultilevel"/>
    <w:tmpl w:val="649AE1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6F3073"/>
    <w:multiLevelType w:val="hybridMultilevel"/>
    <w:tmpl w:val="C2246C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244AF1"/>
    <w:multiLevelType w:val="hybridMultilevel"/>
    <w:tmpl w:val="9BA82CA8"/>
    <w:lvl w:ilvl="0" w:tplc="9BD268BE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243496"/>
    <w:multiLevelType w:val="hybridMultilevel"/>
    <w:tmpl w:val="730ABC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99550C"/>
    <w:multiLevelType w:val="hybridMultilevel"/>
    <w:tmpl w:val="D248B7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A1NTI3MTcyNzRS0lEKTi0uzszPAykwqgUAx83XgywAAAA="/>
  </w:docVars>
  <w:rsids>
    <w:rsidRoot w:val="00F41B83"/>
    <w:rsid w:val="00007897"/>
    <w:rsid w:val="0002050A"/>
    <w:rsid w:val="00031C9C"/>
    <w:rsid w:val="00034881"/>
    <w:rsid w:val="00036E0B"/>
    <w:rsid w:val="0004094D"/>
    <w:rsid w:val="00052ADF"/>
    <w:rsid w:val="00053651"/>
    <w:rsid w:val="00082DEB"/>
    <w:rsid w:val="00084428"/>
    <w:rsid w:val="00087213"/>
    <w:rsid w:val="00096CA5"/>
    <w:rsid w:val="000A49CF"/>
    <w:rsid w:val="000A7A65"/>
    <w:rsid w:val="000B018B"/>
    <w:rsid w:val="000B3FA1"/>
    <w:rsid w:val="000D64BA"/>
    <w:rsid w:val="000F55F9"/>
    <w:rsid w:val="00105D68"/>
    <w:rsid w:val="00127743"/>
    <w:rsid w:val="0014061D"/>
    <w:rsid w:val="0015349E"/>
    <w:rsid w:val="00164F08"/>
    <w:rsid w:val="001869D0"/>
    <w:rsid w:val="001A18CA"/>
    <w:rsid w:val="001B66CC"/>
    <w:rsid w:val="001C3FE2"/>
    <w:rsid w:val="001C72EE"/>
    <w:rsid w:val="001D0F81"/>
    <w:rsid w:val="001F2707"/>
    <w:rsid w:val="001F3461"/>
    <w:rsid w:val="001F4515"/>
    <w:rsid w:val="00210434"/>
    <w:rsid w:val="0021083E"/>
    <w:rsid w:val="00211781"/>
    <w:rsid w:val="00217F29"/>
    <w:rsid w:val="0022087D"/>
    <w:rsid w:val="002346F4"/>
    <w:rsid w:val="00255C0E"/>
    <w:rsid w:val="002631C3"/>
    <w:rsid w:val="00265BB5"/>
    <w:rsid w:val="0028180B"/>
    <w:rsid w:val="00281D79"/>
    <w:rsid w:val="0028205B"/>
    <w:rsid w:val="002834DA"/>
    <w:rsid w:val="00284408"/>
    <w:rsid w:val="002A51D8"/>
    <w:rsid w:val="002B21AF"/>
    <w:rsid w:val="002D006D"/>
    <w:rsid w:val="002E503B"/>
    <w:rsid w:val="00303E47"/>
    <w:rsid w:val="00316C78"/>
    <w:rsid w:val="0033145A"/>
    <w:rsid w:val="003361B9"/>
    <w:rsid w:val="003378DB"/>
    <w:rsid w:val="003534AF"/>
    <w:rsid w:val="00355B62"/>
    <w:rsid w:val="0036563E"/>
    <w:rsid w:val="00365DA9"/>
    <w:rsid w:val="003718BA"/>
    <w:rsid w:val="00386C38"/>
    <w:rsid w:val="00390D8C"/>
    <w:rsid w:val="00392C49"/>
    <w:rsid w:val="00394068"/>
    <w:rsid w:val="003A3227"/>
    <w:rsid w:val="003B01FC"/>
    <w:rsid w:val="003E1097"/>
    <w:rsid w:val="003E3929"/>
    <w:rsid w:val="003F5F4C"/>
    <w:rsid w:val="003F6B86"/>
    <w:rsid w:val="003F7DBA"/>
    <w:rsid w:val="00406CB9"/>
    <w:rsid w:val="004275E9"/>
    <w:rsid w:val="00432DD7"/>
    <w:rsid w:val="00446640"/>
    <w:rsid w:val="004531A0"/>
    <w:rsid w:val="0046452F"/>
    <w:rsid w:val="00473AC8"/>
    <w:rsid w:val="00496792"/>
    <w:rsid w:val="004975C1"/>
    <w:rsid w:val="004A6579"/>
    <w:rsid w:val="004A75E0"/>
    <w:rsid w:val="004B5FA3"/>
    <w:rsid w:val="004C10F3"/>
    <w:rsid w:val="004C20BC"/>
    <w:rsid w:val="004D671A"/>
    <w:rsid w:val="004E43B2"/>
    <w:rsid w:val="0051107C"/>
    <w:rsid w:val="005146D1"/>
    <w:rsid w:val="00520928"/>
    <w:rsid w:val="005643B9"/>
    <w:rsid w:val="00564DEA"/>
    <w:rsid w:val="00566C24"/>
    <w:rsid w:val="005744CB"/>
    <w:rsid w:val="005854FF"/>
    <w:rsid w:val="005968DC"/>
    <w:rsid w:val="005A3871"/>
    <w:rsid w:val="005C058B"/>
    <w:rsid w:val="005C3180"/>
    <w:rsid w:val="005C6625"/>
    <w:rsid w:val="005D5ECB"/>
    <w:rsid w:val="005F629E"/>
    <w:rsid w:val="00623C3B"/>
    <w:rsid w:val="006362D6"/>
    <w:rsid w:val="0066326A"/>
    <w:rsid w:val="006647F2"/>
    <w:rsid w:val="00673D54"/>
    <w:rsid w:val="006754E9"/>
    <w:rsid w:val="00677D9C"/>
    <w:rsid w:val="006827DC"/>
    <w:rsid w:val="006A7EB2"/>
    <w:rsid w:val="006C4964"/>
    <w:rsid w:val="006E3FA3"/>
    <w:rsid w:val="006E7BA4"/>
    <w:rsid w:val="006F0779"/>
    <w:rsid w:val="006F46EC"/>
    <w:rsid w:val="007018B2"/>
    <w:rsid w:val="00704D32"/>
    <w:rsid w:val="00705E4E"/>
    <w:rsid w:val="007117C0"/>
    <w:rsid w:val="00733FA9"/>
    <w:rsid w:val="0073635D"/>
    <w:rsid w:val="00751A13"/>
    <w:rsid w:val="0076554D"/>
    <w:rsid w:val="0076773E"/>
    <w:rsid w:val="00767DDF"/>
    <w:rsid w:val="007B3455"/>
    <w:rsid w:val="007B3F13"/>
    <w:rsid w:val="007D1DC8"/>
    <w:rsid w:val="007D7FB0"/>
    <w:rsid w:val="0080160A"/>
    <w:rsid w:val="00806BE1"/>
    <w:rsid w:val="008149F9"/>
    <w:rsid w:val="00821E73"/>
    <w:rsid w:val="0082328F"/>
    <w:rsid w:val="0083293A"/>
    <w:rsid w:val="008503B1"/>
    <w:rsid w:val="00854EE5"/>
    <w:rsid w:val="008641D7"/>
    <w:rsid w:val="008754EF"/>
    <w:rsid w:val="00882E09"/>
    <w:rsid w:val="008A4703"/>
    <w:rsid w:val="008B4D5A"/>
    <w:rsid w:val="008E63BB"/>
    <w:rsid w:val="008F1B94"/>
    <w:rsid w:val="008F2C70"/>
    <w:rsid w:val="009076DC"/>
    <w:rsid w:val="00917748"/>
    <w:rsid w:val="0092458D"/>
    <w:rsid w:val="009A6501"/>
    <w:rsid w:val="009B1DAE"/>
    <w:rsid w:val="009D0EB5"/>
    <w:rsid w:val="009E4630"/>
    <w:rsid w:val="009F29CA"/>
    <w:rsid w:val="009F2F7D"/>
    <w:rsid w:val="00A02095"/>
    <w:rsid w:val="00A06010"/>
    <w:rsid w:val="00A16D05"/>
    <w:rsid w:val="00A24234"/>
    <w:rsid w:val="00A30782"/>
    <w:rsid w:val="00A34281"/>
    <w:rsid w:val="00A64851"/>
    <w:rsid w:val="00A74E48"/>
    <w:rsid w:val="00A77394"/>
    <w:rsid w:val="00A80D96"/>
    <w:rsid w:val="00A9036D"/>
    <w:rsid w:val="00A912E2"/>
    <w:rsid w:val="00A91E67"/>
    <w:rsid w:val="00A95497"/>
    <w:rsid w:val="00AA5BF7"/>
    <w:rsid w:val="00AB55E5"/>
    <w:rsid w:val="00AE2CEE"/>
    <w:rsid w:val="00AE6E38"/>
    <w:rsid w:val="00AF4236"/>
    <w:rsid w:val="00AF5BB9"/>
    <w:rsid w:val="00AF6E4E"/>
    <w:rsid w:val="00B0139A"/>
    <w:rsid w:val="00B03988"/>
    <w:rsid w:val="00B1454A"/>
    <w:rsid w:val="00B15235"/>
    <w:rsid w:val="00B20DE7"/>
    <w:rsid w:val="00B23E81"/>
    <w:rsid w:val="00B37B1B"/>
    <w:rsid w:val="00B425B1"/>
    <w:rsid w:val="00B539BC"/>
    <w:rsid w:val="00B6281C"/>
    <w:rsid w:val="00B64426"/>
    <w:rsid w:val="00B66D50"/>
    <w:rsid w:val="00B768FF"/>
    <w:rsid w:val="00B82182"/>
    <w:rsid w:val="00B93BC0"/>
    <w:rsid w:val="00BA58C6"/>
    <w:rsid w:val="00BA5F30"/>
    <w:rsid w:val="00BA7B6B"/>
    <w:rsid w:val="00BD5E45"/>
    <w:rsid w:val="00BE1BC1"/>
    <w:rsid w:val="00C50531"/>
    <w:rsid w:val="00CA24E3"/>
    <w:rsid w:val="00CB33B6"/>
    <w:rsid w:val="00CD2C6E"/>
    <w:rsid w:val="00CE6A33"/>
    <w:rsid w:val="00CF52B5"/>
    <w:rsid w:val="00D02DC9"/>
    <w:rsid w:val="00D32901"/>
    <w:rsid w:val="00D42917"/>
    <w:rsid w:val="00D4318F"/>
    <w:rsid w:val="00D66C49"/>
    <w:rsid w:val="00D75F13"/>
    <w:rsid w:val="00DA3AB8"/>
    <w:rsid w:val="00DB6DD5"/>
    <w:rsid w:val="00DE0A32"/>
    <w:rsid w:val="00DF17A6"/>
    <w:rsid w:val="00E1717E"/>
    <w:rsid w:val="00E21103"/>
    <w:rsid w:val="00E41784"/>
    <w:rsid w:val="00E7222F"/>
    <w:rsid w:val="00E72E29"/>
    <w:rsid w:val="00E74456"/>
    <w:rsid w:val="00E75AF1"/>
    <w:rsid w:val="00EB1229"/>
    <w:rsid w:val="00EF0CCB"/>
    <w:rsid w:val="00EF79E6"/>
    <w:rsid w:val="00F0307F"/>
    <w:rsid w:val="00F07EC2"/>
    <w:rsid w:val="00F1225D"/>
    <w:rsid w:val="00F315BA"/>
    <w:rsid w:val="00F41B83"/>
    <w:rsid w:val="00F555F3"/>
    <w:rsid w:val="00F6144F"/>
    <w:rsid w:val="00F63C64"/>
    <w:rsid w:val="00F67B90"/>
    <w:rsid w:val="00F76F33"/>
    <w:rsid w:val="00F8313D"/>
    <w:rsid w:val="00F9381E"/>
    <w:rsid w:val="00FA1506"/>
    <w:rsid w:val="00FB2A4B"/>
    <w:rsid w:val="00FC2CA7"/>
    <w:rsid w:val="00FD2FE5"/>
    <w:rsid w:val="00FD4AC1"/>
    <w:rsid w:val="00F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50783D"/>
  <w15:chartTrackingRefBased/>
  <w15:docId w15:val="{E6AD6B20-102A-45B7-94CB-FA9494099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B94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20"/>
      <w:szCs w:val="20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25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5B1"/>
    <w:rPr>
      <w:rFonts w:ascii="Segoe UI" w:hAnsi="Segoe UI" w:cs="Segoe UI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B0139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C3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FE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3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FE2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80D9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49C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49CF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A49C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F1B94"/>
    <w:rPr>
      <w:rFonts w:ascii="Times New Roman" w:eastAsia="Times New Roman" w:hAnsi="Times New Roman" w:cs="Times New Roman"/>
      <w:b/>
      <w:sz w:val="20"/>
      <w:szCs w:val="20"/>
      <w:lang w:val="sq-AL"/>
    </w:rPr>
  </w:style>
  <w:style w:type="paragraph" w:styleId="ListParagraph">
    <w:name w:val="List Paragraph"/>
    <w:aliases w:val="List Paragraph (numbered (a)),List Paragraph1,Akapit z listą BS,WB Para,Bullet1,Normal 1,List Paragraph 1,NumberedParas,Lapis Bulleted List,Bullets,List 100s,Citation List,Graphic,List Paragraph Char Char,Table of contents numbered"/>
    <w:basedOn w:val="Normal"/>
    <w:link w:val="ListParagraphChar"/>
    <w:qFormat/>
    <w:rsid w:val="00A24234"/>
    <w:pPr>
      <w:spacing w:after="0" w:line="240" w:lineRule="auto"/>
      <w:ind w:left="720"/>
    </w:pPr>
    <w:rPr>
      <w:rFonts w:ascii="Times New Roman" w:eastAsia="Arial" w:hAnsi="Times New Roman" w:cs="Times New Roman"/>
      <w:sz w:val="24"/>
      <w:szCs w:val="24"/>
      <w:lang w:val="sq-AL" w:eastAsia="en-GB"/>
    </w:rPr>
  </w:style>
  <w:style w:type="character" w:customStyle="1" w:styleId="ListParagraphChar">
    <w:name w:val="List Paragraph Char"/>
    <w:aliases w:val="List Paragraph (numbered (a)) Char,List Paragraph1 Char,Akapit z listą BS Char,WB Para Char,Bullet1 Char,Normal 1 Char,List Paragraph 1 Char,NumberedParas Char,Lapis Bulleted List Char,Bullets Char,List 100s Char,Citation List Char"/>
    <w:link w:val="ListParagraph"/>
    <w:uiPriority w:val="34"/>
    <w:qFormat/>
    <w:locked/>
    <w:rsid w:val="00A24234"/>
    <w:rPr>
      <w:rFonts w:ascii="Times New Roman" w:eastAsia="Arial" w:hAnsi="Times New Roman" w:cs="Times New Roman"/>
      <w:sz w:val="24"/>
      <w:szCs w:val="24"/>
      <w:lang w:val="sq-AL" w:eastAsia="en-GB"/>
    </w:rPr>
  </w:style>
  <w:style w:type="table" w:styleId="GridTable6Colorful-Accent1">
    <w:name w:val="Grid Table 6 Colorful Accent 1"/>
    <w:basedOn w:val="TableNormal"/>
    <w:uiPriority w:val="51"/>
    <w:rsid w:val="00A2423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Default">
    <w:name w:val="Default"/>
    <w:rsid w:val="009F2F7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348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48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488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8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881"/>
    <w:rPr>
      <w:b/>
      <w:bCs/>
      <w:sz w:val="20"/>
      <w:szCs w:val="20"/>
      <w:lang w:val="en-GB"/>
    </w:rPr>
  </w:style>
  <w:style w:type="character" w:customStyle="1" w:styleId="textexposedshow">
    <w:name w:val="text_exposed_show"/>
    <w:basedOn w:val="DefaultParagraphFont"/>
    <w:rsid w:val="009076DC"/>
    <w:rPr>
      <w:w w:val="100"/>
      <w:position w:val="-1"/>
      <w:effect w:val="none"/>
      <w:vertAlign w:val="baseline"/>
      <w:cs w:val="0"/>
      <w:em w:val="none"/>
    </w:rPr>
  </w:style>
  <w:style w:type="character" w:styleId="Emphasis">
    <w:name w:val="Emphasis"/>
    <w:basedOn w:val="DefaultParagraphFont"/>
    <w:uiPriority w:val="20"/>
    <w:qFormat/>
    <w:rsid w:val="004531A0"/>
    <w:rPr>
      <w:i/>
      <w:iCs/>
    </w:rPr>
  </w:style>
  <w:style w:type="paragraph" w:customStyle="1" w:styleId="xxmsonormal">
    <w:name w:val="x_x_msonormal"/>
    <w:basedOn w:val="Normal"/>
    <w:rsid w:val="0073635D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F1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0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alianji@idmalbani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malbania.org" TargetMode="External"/><Relationship Id="rId1" Type="http://schemas.openxmlformats.org/officeDocument/2006/relationships/hyperlink" Target="http://www.idmalbania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57B77C2D-3C86-4AA5-B2E8-A53975D63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da Korcari</dc:creator>
  <cp:keywords/>
  <dc:description/>
  <cp:lastModifiedBy>Redion</cp:lastModifiedBy>
  <cp:revision>2</cp:revision>
  <cp:lastPrinted>2020-11-04T13:14:00Z</cp:lastPrinted>
  <dcterms:created xsi:type="dcterms:W3CDTF">2022-11-30T16:11:00Z</dcterms:created>
  <dcterms:modified xsi:type="dcterms:W3CDTF">2022-11-3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0dfb7d577df68362fc41759c10354777e09e7bb8d8c7892ec0053274dc3c66</vt:lpwstr>
  </property>
</Properties>
</file>